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7ADA0" w14:textId="29628E79" w:rsidR="00BE5081" w:rsidRPr="004361AC" w:rsidRDefault="00DC1524">
      <w:pPr>
        <w:rPr>
          <w:b/>
          <w:sz w:val="24"/>
          <w:szCs w:val="24"/>
        </w:rPr>
      </w:pPr>
      <w:r>
        <w:rPr>
          <w:b/>
          <w:sz w:val="24"/>
          <w:szCs w:val="24"/>
        </w:rPr>
        <w:t>IGA 1</w:t>
      </w:r>
      <w:r w:rsidR="00E669AE">
        <w:rPr>
          <w:b/>
          <w:sz w:val="24"/>
          <w:szCs w:val="24"/>
        </w:rPr>
        <w:t> </w:t>
      </w:r>
      <w:r>
        <w:rPr>
          <w:b/>
          <w:sz w:val="24"/>
          <w:szCs w:val="24"/>
        </w:rPr>
        <w:t>202</w:t>
      </w:r>
      <w:r w:rsidR="00E669AE">
        <w:rPr>
          <w:b/>
          <w:sz w:val="24"/>
          <w:szCs w:val="24"/>
        </w:rPr>
        <w:t>X</w:t>
      </w:r>
      <w:r w:rsidR="0093187C" w:rsidRPr="004361AC">
        <w:rPr>
          <w:b/>
          <w:sz w:val="24"/>
          <w:szCs w:val="24"/>
        </w:rPr>
        <w:t xml:space="preserve"> – Doporučení na podávané projekty</w:t>
      </w:r>
    </w:p>
    <w:p w14:paraId="518CD307" w14:textId="77777777" w:rsidR="0093187C" w:rsidRPr="004361AC" w:rsidRDefault="0093187C">
      <w:pPr>
        <w:rPr>
          <w:sz w:val="20"/>
          <w:szCs w:val="20"/>
        </w:rPr>
      </w:pPr>
    </w:p>
    <w:p w14:paraId="22888FC8" w14:textId="707C10A9" w:rsidR="00E30D62" w:rsidRPr="004361AC" w:rsidRDefault="00E30D62" w:rsidP="004361AC">
      <w:pPr>
        <w:jc w:val="both"/>
        <w:rPr>
          <w:sz w:val="20"/>
          <w:szCs w:val="20"/>
        </w:rPr>
      </w:pPr>
      <w:r w:rsidRPr="004361AC">
        <w:rPr>
          <w:sz w:val="20"/>
          <w:szCs w:val="20"/>
        </w:rPr>
        <w:t>Následující text představuje doporučení pro přípravu kvalitních projektů podávaných v rámci Interní grantové agentury.</w:t>
      </w:r>
      <w:r w:rsidR="00C75F6D" w:rsidRPr="004361AC">
        <w:rPr>
          <w:sz w:val="20"/>
          <w:szCs w:val="20"/>
        </w:rPr>
        <w:t xml:space="preserve"> Představuje </w:t>
      </w:r>
      <w:r w:rsidR="00C75F6D" w:rsidRPr="00E669AE">
        <w:rPr>
          <w:i/>
          <w:iCs/>
          <w:sz w:val="20"/>
          <w:szCs w:val="20"/>
        </w:rPr>
        <w:t>doplněk</w:t>
      </w:r>
      <w:r w:rsidR="00C75F6D" w:rsidRPr="004361AC">
        <w:rPr>
          <w:sz w:val="20"/>
          <w:szCs w:val="20"/>
        </w:rPr>
        <w:t xml:space="preserve"> k zadávací dokumentaci IGA zveřejněné na</w:t>
      </w:r>
      <w:r w:rsidR="00DE5AFB">
        <w:rPr>
          <w:sz w:val="20"/>
          <w:szCs w:val="20"/>
        </w:rPr>
        <w:t xml:space="preserve"> </w:t>
      </w:r>
      <w:hyperlink r:id="rId5" w:history="1">
        <w:r w:rsidR="00232FBE" w:rsidRPr="002479CB">
          <w:rPr>
            <w:rStyle w:val="Hyperlink"/>
            <w:sz w:val="20"/>
            <w:szCs w:val="20"/>
          </w:rPr>
          <w:t>https://veda.vse.cz/podpora-vedy/granty/interni-grantova-soutez/</w:t>
        </w:r>
      </w:hyperlink>
      <w:r w:rsidR="00DE5AFB">
        <w:rPr>
          <w:sz w:val="20"/>
          <w:szCs w:val="20"/>
        </w:rPr>
        <w:t xml:space="preserve">. </w:t>
      </w:r>
      <w:r w:rsidR="00D879CE" w:rsidRPr="004361AC">
        <w:rPr>
          <w:sz w:val="20"/>
          <w:szCs w:val="20"/>
        </w:rPr>
        <w:t>Je tedy nutné se s</w:t>
      </w:r>
      <w:r w:rsidR="00E669AE">
        <w:rPr>
          <w:sz w:val="20"/>
          <w:szCs w:val="20"/>
        </w:rPr>
        <w:t> </w:t>
      </w:r>
      <w:r w:rsidR="00E669AE" w:rsidRPr="00E669AE">
        <w:rPr>
          <w:b/>
          <w:bCs/>
          <w:sz w:val="20"/>
          <w:szCs w:val="20"/>
        </w:rPr>
        <w:t>aktuálně platnou</w:t>
      </w:r>
      <w:r w:rsidR="00D879CE" w:rsidRPr="004361AC">
        <w:rPr>
          <w:sz w:val="20"/>
          <w:szCs w:val="20"/>
        </w:rPr>
        <w:t xml:space="preserve"> zadávací dokumentací podrobně seznámit.</w:t>
      </w:r>
    </w:p>
    <w:p w14:paraId="6C00B622" w14:textId="77777777" w:rsidR="00E30D62" w:rsidRPr="004361AC" w:rsidRDefault="00E30D62">
      <w:pPr>
        <w:rPr>
          <w:sz w:val="20"/>
          <w:szCs w:val="20"/>
        </w:rPr>
      </w:pPr>
    </w:p>
    <w:p w14:paraId="72582551" w14:textId="77777777" w:rsidR="0093187C" w:rsidRPr="004361AC" w:rsidRDefault="0093187C">
      <w:pPr>
        <w:rPr>
          <w:spacing w:val="1"/>
          <w:sz w:val="20"/>
          <w:szCs w:val="20"/>
        </w:rPr>
      </w:pPr>
      <w:r w:rsidRPr="004361AC">
        <w:rPr>
          <w:b/>
          <w:sz w:val="20"/>
          <w:szCs w:val="20"/>
        </w:rPr>
        <w:t>Vědecký záměr projektu</w:t>
      </w:r>
      <w:r w:rsidRPr="004361AC">
        <w:rPr>
          <w:spacing w:val="1"/>
          <w:sz w:val="20"/>
          <w:szCs w:val="20"/>
        </w:rPr>
        <w:t xml:space="preserve"> </w:t>
      </w:r>
    </w:p>
    <w:p w14:paraId="3A9C9514" w14:textId="3878E95C" w:rsidR="00AE495B" w:rsidRPr="004361AC" w:rsidRDefault="00AE495B" w:rsidP="00E30D62">
      <w:pPr>
        <w:jc w:val="both"/>
        <w:rPr>
          <w:sz w:val="20"/>
          <w:szCs w:val="20"/>
        </w:rPr>
      </w:pPr>
      <w:r w:rsidRPr="004361AC">
        <w:rPr>
          <w:sz w:val="20"/>
          <w:szCs w:val="20"/>
        </w:rPr>
        <w:t xml:space="preserve">Žadatel </w:t>
      </w:r>
      <w:r w:rsidR="00F97B80">
        <w:rPr>
          <w:sz w:val="20"/>
          <w:szCs w:val="20"/>
        </w:rPr>
        <w:t>musí</w:t>
      </w:r>
      <w:r w:rsidRPr="004361AC">
        <w:rPr>
          <w:sz w:val="20"/>
          <w:szCs w:val="20"/>
        </w:rPr>
        <w:t xml:space="preserve"> prokázat dobrou znalost světové akademické literatury v dané oblasti. Tzn. v úvodní části žádosti </w:t>
      </w:r>
      <w:r w:rsidR="000A2B80">
        <w:rPr>
          <w:sz w:val="20"/>
          <w:szCs w:val="20"/>
        </w:rPr>
        <w:t xml:space="preserve">stručně </w:t>
      </w:r>
      <w:r w:rsidRPr="004361AC">
        <w:rPr>
          <w:sz w:val="20"/>
          <w:szCs w:val="20"/>
        </w:rPr>
        <w:t xml:space="preserve">popsat současnou úroveň poznání s využitím aktuálních informací z článků v časopisech s vysokým impakt faktorem. Užitečný k tomu může být přehled impaktovaných časopisů v jednotlivých oborech FPH na  </w:t>
      </w:r>
      <w:hyperlink r:id="rId6" w:history="1">
        <w:r w:rsidR="00E30D62" w:rsidRPr="004361AC">
          <w:rPr>
            <w:rStyle w:val="Hyperlink"/>
            <w:color w:val="auto"/>
            <w:sz w:val="20"/>
            <w:szCs w:val="20"/>
          </w:rPr>
          <w:t>http://fph.vse.cz/veda/podpora-vedy-a-vyzkumu/impaktovane-casopisy/</w:t>
        </w:r>
      </w:hyperlink>
      <w:r w:rsidR="00232FBE">
        <w:rPr>
          <w:rStyle w:val="Hyperlink"/>
          <w:color w:val="auto"/>
          <w:sz w:val="20"/>
          <w:szCs w:val="20"/>
          <w:u w:val="none"/>
        </w:rPr>
        <w:t xml:space="preserve"> nebo aktuální verze Academic Journal Guide 2018.</w:t>
      </w:r>
      <w:r w:rsidR="00E30D62" w:rsidRPr="004361AC">
        <w:rPr>
          <w:sz w:val="20"/>
          <w:szCs w:val="20"/>
        </w:rPr>
        <w:t xml:space="preserve"> Na základě dobrého přehledu o nezodpovězených otázkách a výzvách, protichůdných zjištěních, identifikovaných trendech atd. </w:t>
      </w:r>
      <w:r w:rsidR="00F97B80">
        <w:rPr>
          <w:sz w:val="20"/>
          <w:szCs w:val="20"/>
        </w:rPr>
        <w:t>uchazeč</w:t>
      </w:r>
      <w:r w:rsidR="00E30D62" w:rsidRPr="004361AC">
        <w:rPr>
          <w:sz w:val="20"/>
          <w:szCs w:val="20"/>
        </w:rPr>
        <w:t xml:space="preserve"> stanov</w:t>
      </w:r>
      <w:r w:rsidR="00F97B80">
        <w:rPr>
          <w:sz w:val="20"/>
          <w:szCs w:val="20"/>
        </w:rPr>
        <w:t>í</w:t>
      </w:r>
      <w:r w:rsidR="00E30D62" w:rsidRPr="004361AC">
        <w:rPr>
          <w:sz w:val="20"/>
          <w:szCs w:val="20"/>
        </w:rPr>
        <w:t xml:space="preserve"> zajímavé výzkumné otázky, které mají šanci vzbudit zájem editorů kvalitních časopisů.</w:t>
      </w:r>
      <w:r w:rsidR="006D3499">
        <w:rPr>
          <w:sz w:val="20"/>
          <w:szCs w:val="20"/>
        </w:rPr>
        <w:t xml:space="preserve"> Je nutné, aby se jednalo o aktuální výzkumná témata.</w:t>
      </w:r>
      <w:r w:rsidR="00E30D62" w:rsidRPr="004361AC">
        <w:rPr>
          <w:sz w:val="20"/>
          <w:szCs w:val="20"/>
        </w:rPr>
        <w:t xml:space="preserve"> </w:t>
      </w:r>
      <w:r w:rsidR="00E254C9">
        <w:rPr>
          <w:sz w:val="20"/>
          <w:szCs w:val="20"/>
        </w:rPr>
        <w:t>Je třeba</w:t>
      </w:r>
      <w:r w:rsidR="004361AC" w:rsidRPr="004361AC">
        <w:rPr>
          <w:sz w:val="20"/>
          <w:szCs w:val="20"/>
        </w:rPr>
        <w:t xml:space="preserve"> přesvědčivě zdůvodn</w:t>
      </w:r>
      <w:r w:rsidR="00E254C9">
        <w:rPr>
          <w:sz w:val="20"/>
          <w:szCs w:val="20"/>
        </w:rPr>
        <w:t>it</w:t>
      </w:r>
      <w:r w:rsidR="004361AC" w:rsidRPr="004361AC">
        <w:rPr>
          <w:sz w:val="20"/>
          <w:szCs w:val="20"/>
        </w:rPr>
        <w:t xml:space="preserve"> očekávan</w:t>
      </w:r>
      <w:r w:rsidR="00E254C9">
        <w:rPr>
          <w:sz w:val="20"/>
          <w:szCs w:val="20"/>
        </w:rPr>
        <w:t>ou</w:t>
      </w:r>
      <w:r w:rsidR="004361AC" w:rsidRPr="004361AC">
        <w:rPr>
          <w:sz w:val="20"/>
          <w:szCs w:val="20"/>
        </w:rPr>
        <w:t xml:space="preserve"> přidan</w:t>
      </w:r>
      <w:r w:rsidR="00E254C9">
        <w:rPr>
          <w:sz w:val="20"/>
          <w:szCs w:val="20"/>
        </w:rPr>
        <w:t>ou</w:t>
      </w:r>
      <w:r w:rsidR="004361AC" w:rsidRPr="004361AC">
        <w:rPr>
          <w:sz w:val="20"/>
          <w:szCs w:val="20"/>
        </w:rPr>
        <w:t xml:space="preserve"> hodnota předkládaného výzkumného projektu, a to zejména z pohledu vědeckého / akademického, ale i z pohledu praktického využití výsledků.</w:t>
      </w:r>
      <w:r w:rsidR="00E05F12">
        <w:rPr>
          <w:sz w:val="20"/>
          <w:szCs w:val="20"/>
        </w:rPr>
        <w:t xml:space="preserve"> Cílem projektu by nemělo být </w:t>
      </w:r>
      <w:r w:rsidR="00531FCF">
        <w:rPr>
          <w:sz w:val="20"/>
          <w:szCs w:val="20"/>
        </w:rPr>
        <w:t>provedení</w:t>
      </w:r>
      <w:r w:rsidR="00E05F12">
        <w:rPr>
          <w:sz w:val="20"/>
          <w:szCs w:val="20"/>
        </w:rPr>
        <w:t xml:space="preserve"> základní rešerš</w:t>
      </w:r>
      <w:r w:rsidR="00531FCF">
        <w:rPr>
          <w:sz w:val="20"/>
          <w:szCs w:val="20"/>
        </w:rPr>
        <w:t>e</w:t>
      </w:r>
      <w:r w:rsidR="00E05F12">
        <w:rPr>
          <w:sz w:val="20"/>
          <w:szCs w:val="20"/>
        </w:rPr>
        <w:t xml:space="preserve"> tématu. </w:t>
      </w:r>
      <w:r w:rsidR="00531FCF">
        <w:rPr>
          <w:sz w:val="20"/>
          <w:szCs w:val="20"/>
        </w:rPr>
        <w:t xml:space="preserve">Jak </w:t>
      </w:r>
      <w:r w:rsidR="00026F6D">
        <w:rPr>
          <w:sz w:val="20"/>
          <w:szCs w:val="20"/>
        </w:rPr>
        <w:t xml:space="preserve">je </w:t>
      </w:r>
      <w:r w:rsidR="00531FCF">
        <w:rPr>
          <w:sz w:val="20"/>
          <w:szCs w:val="20"/>
        </w:rPr>
        <w:t>uvedeno, o</w:t>
      </w:r>
      <w:r w:rsidR="00E05F12">
        <w:rPr>
          <w:sz w:val="20"/>
          <w:szCs w:val="20"/>
        </w:rPr>
        <w:t>čekává se, že žadatel literaturu zná a ví, jak ji posunout. Vhodné jsou však systematické rešerše (systematic review) či meta-analýzy (meta-analysis).</w:t>
      </w:r>
    </w:p>
    <w:p w14:paraId="240FF576" w14:textId="77777777" w:rsidR="0093187C" w:rsidRPr="004361AC" w:rsidRDefault="0093187C">
      <w:pPr>
        <w:rPr>
          <w:sz w:val="20"/>
          <w:szCs w:val="20"/>
        </w:rPr>
      </w:pPr>
    </w:p>
    <w:p w14:paraId="13487780" w14:textId="77777777" w:rsidR="0093187C" w:rsidRPr="004361AC" w:rsidRDefault="0093187C">
      <w:pPr>
        <w:rPr>
          <w:b/>
          <w:sz w:val="20"/>
          <w:szCs w:val="20"/>
        </w:rPr>
      </w:pPr>
      <w:r w:rsidRPr="004361AC">
        <w:rPr>
          <w:b/>
          <w:sz w:val="20"/>
          <w:szCs w:val="20"/>
        </w:rPr>
        <w:t xml:space="preserve">Zpracování návrhu projektu </w:t>
      </w:r>
    </w:p>
    <w:p w14:paraId="5E1D35DA" w14:textId="77777777" w:rsidR="00E30D62" w:rsidRPr="004361AC" w:rsidRDefault="00E30D62" w:rsidP="00E30D62">
      <w:pPr>
        <w:jc w:val="both"/>
        <w:rPr>
          <w:b/>
          <w:i/>
          <w:sz w:val="20"/>
          <w:szCs w:val="20"/>
        </w:rPr>
      </w:pPr>
      <w:r w:rsidRPr="004361AC">
        <w:rPr>
          <w:b/>
          <w:i/>
          <w:sz w:val="20"/>
          <w:szCs w:val="20"/>
        </w:rPr>
        <w:t>Datový soubor či výzkumný soubor</w:t>
      </w:r>
    </w:p>
    <w:p w14:paraId="21A7C98F" w14:textId="77777777" w:rsidR="000A2B80" w:rsidRPr="002B435B" w:rsidRDefault="000A2B80" w:rsidP="00001F38">
      <w:pPr>
        <w:jc w:val="both"/>
        <w:rPr>
          <w:i/>
          <w:spacing w:val="2"/>
          <w:sz w:val="20"/>
          <w:szCs w:val="20"/>
        </w:rPr>
      </w:pPr>
      <w:r w:rsidRPr="002B435B">
        <w:rPr>
          <w:i/>
          <w:spacing w:val="2"/>
          <w:sz w:val="20"/>
          <w:szCs w:val="20"/>
        </w:rPr>
        <w:t>Primární data</w:t>
      </w:r>
      <w:r>
        <w:rPr>
          <w:i/>
          <w:spacing w:val="2"/>
          <w:sz w:val="20"/>
          <w:szCs w:val="20"/>
        </w:rPr>
        <w:t xml:space="preserve"> (nejčastěji dotazníková šetření)</w:t>
      </w:r>
    </w:p>
    <w:p w14:paraId="3CEC32DD" w14:textId="7C68E8BE" w:rsidR="00E30D62" w:rsidRPr="004361AC" w:rsidRDefault="00001F38" w:rsidP="00001F38">
      <w:pPr>
        <w:jc w:val="both"/>
        <w:rPr>
          <w:spacing w:val="2"/>
          <w:sz w:val="20"/>
          <w:szCs w:val="20"/>
        </w:rPr>
      </w:pPr>
      <w:r w:rsidRPr="004361AC">
        <w:rPr>
          <w:spacing w:val="2"/>
          <w:sz w:val="20"/>
          <w:szCs w:val="20"/>
        </w:rPr>
        <w:t xml:space="preserve">Dle charakteru výzkumu uchazeč </w:t>
      </w:r>
      <w:r w:rsidR="00E254C9">
        <w:rPr>
          <w:spacing w:val="2"/>
          <w:sz w:val="20"/>
          <w:szCs w:val="20"/>
        </w:rPr>
        <w:t xml:space="preserve">musí </w:t>
      </w:r>
      <w:r w:rsidRPr="004361AC">
        <w:rPr>
          <w:spacing w:val="2"/>
          <w:sz w:val="20"/>
          <w:szCs w:val="20"/>
        </w:rPr>
        <w:t>co nejpřesněji popsat výzkumný soubor, od něhož potřebuje získat data. Tzn. kdo je prvkem souboru (firma určité velikosti v určitém oboru, manažer na definované pozici, akademický pracovník, zakladatel startupu apod.), jaká je potřebná velikost souboru umožňující následnou analýzu, jaká jsou plánovaná kritéria pro zařazení do souboru a konečně, jakým způsobem chce získat subjekty ke spolupráci. V tomto kontextu je třeba počítat s riziky spojenými s mírou návratnosti (response rate), která může výrazně zmenšit velikost souboru. Měla by být též jasně diskutována problematika reprezentativity souboru v tom typu výzkumu, který reprezentativitu potřebuje pro zobecnitelnost výsledků.</w:t>
      </w:r>
    </w:p>
    <w:p w14:paraId="4C681FCD" w14:textId="77777777" w:rsidR="000A2B80" w:rsidRPr="002B435B" w:rsidRDefault="000A2B80" w:rsidP="00001F38">
      <w:pPr>
        <w:jc w:val="both"/>
        <w:rPr>
          <w:i/>
          <w:spacing w:val="2"/>
          <w:sz w:val="20"/>
          <w:szCs w:val="20"/>
        </w:rPr>
      </w:pPr>
      <w:r w:rsidRPr="002B435B">
        <w:rPr>
          <w:i/>
          <w:spacing w:val="2"/>
          <w:sz w:val="20"/>
          <w:szCs w:val="20"/>
        </w:rPr>
        <w:t>Sekundární data</w:t>
      </w:r>
    </w:p>
    <w:p w14:paraId="5198DB4E" w14:textId="5FB5BB9B" w:rsidR="00001F38" w:rsidRPr="004361AC" w:rsidRDefault="00001F38" w:rsidP="00001F38">
      <w:pPr>
        <w:jc w:val="both"/>
        <w:rPr>
          <w:color w:val="FF0000"/>
          <w:spacing w:val="2"/>
          <w:sz w:val="20"/>
          <w:szCs w:val="20"/>
        </w:rPr>
      </w:pPr>
      <w:r w:rsidRPr="004361AC">
        <w:rPr>
          <w:spacing w:val="2"/>
          <w:sz w:val="20"/>
          <w:szCs w:val="20"/>
        </w:rPr>
        <w:t>Pokud se jedná o výzkum pracující pouze se sekundárními daty</w:t>
      </w:r>
      <w:r w:rsidR="000A2B80">
        <w:rPr>
          <w:spacing w:val="2"/>
          <w:sz w:val="20"/>
          <w:szCs w:val="20"/>
        </w:rPr>
        <w:t xml:space="preserve"> (např. veřejně dostupné databáze nebo databáze s omezeným přístupem, např. Albertina, Amadeus, Reuters, apod.)</w:t>
      </w:r>
      <w:r w:rsidRPr="004361AC">
        <w:rPr>
          <w:spacing w:val="2"/>
          <w:sz w:val="20"/>
          <w:szCs w:val="20"/>
        </w:rPr>
        <w:t xml:space="preserve">, je třeba popsat jasně zdroje dat, se kterými bude pracováno a vysvětlit, proč jsou tato data postačující pro zodpovězení výzkumných otázek. Zároveň uchazeč </w:t>
      </w:r>
      <w:r w:rsidR="00E254C9">
        <w:rPr>
          <w:spacing w:val="2"/>
          <w:sz w:val="20"/>
          <w:szCs w:val="20"/>
        </w:rPr>
        <w:t xml:space="preserve">musí </w:t>
      </w:r>
      <w:r w:rsidR="00D12D65" w:rsidRPr="004361AC">
        <w:rPr>
          <w:spacing w:val="2"/>
          <w:sz w:val="20"/>
          <w:szCs w:val="20"/>
        </w:rPr>
        <w:t xml:space="preserve">před podáním projektu ověřit dostupnost těchto dat, případně získat potvrzení majitele dat o možnosti jejich využití pro účely výzkumného projektu.  </w:t>
      </w:r>
    </w:p>
    <w:p w14:paraId="70222563" w14:textId="77777777" w:rsidR="00001F38" w:rsidRPr="004361AC" w:rsidRDefault="00001F38" w:rsidP="00001F38">
      <w:pPr>
        <w:jc w:val="both"/>
        <w:rPr>
          <w:b/>
          <w:i/>
          <w:sz w:val="20"/>
          <w:szCs w:val="20"/>
        </w:rPr>
      </w:pPr>
      <w:r w:rsidRPr="004361AC">
        <w:rPr>
          <w:b/>
          <w:i/>
          <w:sz w:val="20"/>
          <w:szCs w:val="20"/>
        </w:rPr>
        <w:t>Metodika výzkumu</w:t>
      </w:r>
    </w:p>
    <w:p w14:paraId="69012FF0" w14:textId="3721D287" w:rsidR="00001F38" w:rsidRPr="004361AC" w:rsidRDefault="00001F38" w:rsidP="000D72D1">
      <w:pPr>
        <w:jc w:val="both"/>
        <w:rPr>
          <w:spacing w:val="2"/>
          <w:sz w:val="20"/>
          <w:szCs w:val="20"/>
        </w:rPr>
      </w:pPr>
      <w:r w:rsidRPr="004361AC">
        <w:rPr>
          <w:spacing w:val="2"/>
          <w:sz w:val="20"/>
          <w:szCs w:val="20"/>
        </w:rPr>
        <w:t xml:space="preserve">V rámci zpracování návrhu projektu uchazeč </w:t>
      </w:r>
      <w:r w:rsidR="00E254C9">
        <w:rPr>
          <w:spacing w:val="2"/>
          <w:sz w:val="20"/>
          <w:szCs w:val="20"/>
        </w:rPr>
        <w:t xml:space="preserve">musí </w:t>
      </w:r>
      <w:r w:rsidRPr="004361AC">
        <w:rPr>
          <w:spacing w:val="2"/>
          <w:sz w:val="20"/>
          <w:szCs w:val="20"/>
        </w:rPr>
        <w:t xml:space="preserve">popsat </w:t>
      </w:r>
      <w:r w:rsidR="005C3850" w:rsidRPr="004361AC">
        <w:rPr>
          <w:spacing w:val="2"/>
          <w:sz w:val="20"/>
          <w:szCs w:val="20"/>
        </w:rPr>
        <w:t>j</w:t>
      </w:r>
      <w:r w:rsidR="005C3850">
        <w:rPr>
          <w:spacing w:val="2"/>
          <w:sz w:val="20"/>
          <w:szCs w:val="20"/>
        </w:rPr>
        <w:t>a</w:t>
      </w:r>
      <w:r w:rsidR="005C3850" w:rsidRPr="004361AC">
        <w:rPr>
          <w:spacing w:val="2"/>
          <w:sz w:val="20"/>
          <w:szCs w:val="20"/>
        </w:rPr>
        <w:t xml:space="preserve">k </w:t>
      </w:r>
      <w:r w:rsidRPr="004361AC">
        <w:rPr>
          <w:spacing w:val="2"/>
          <w:sz w:val="20"/>
          <w:szCs w:val="20"/>
        </w:rPr>
        <w:t>plánované metody sběru dat</w:t>
      </w:r>
      <w:r w:rsidR="00D12D65" w:rsidRPr="004361AC">
        <w:rPr>
          <w:spacing w:val="2"/>
          <w:sz w:val="20"/>
          <w:szCs w:val="20"/>
        </w:rPr>
        <w:t xml:space="preserve"> (pro primární data)</w:t>
      </w:r>
      <w:r w:rsidRPr="004361AC">
        <w:rPr>
          <w:spacing w:val="2"/>
          <w:sz w:val="20"/>
          <w:szCs w:val="20"/>
        </w:rPr>
        <w:t>, tak metody vyhodnocení dat. Pokud jde o sběr dat</w:t>
      </w:r>
      <w:r w:rsidR="00D12D65" w:rsidRPr="004361AC">
        <w:rPr>
          <w:spacing w:val="2"/>
          <w:sz w:val="20"/>
          <w:szCs w:val="20"/>
        </w:rPr>
        <w:t xml:space="preserve">, </w:t>
      </w:r>
      <w:r w:rsidR="00E254C9">
        <w:rPr>
          <w:spacing w:val="2"/>
          <w:sz w:val="20"/>
          <w:szCs w:val="20"/>
        </w:rPr>
        <w:t>má</w:t>
      </w:r>
      <w:r w:rsidR="00D12D65" w:rsidRPr="004361AC">
        <w:rPr>
          <w:spacing w:val="2"/>
          <w:sz w:val="20"/>
          <w:szCs w:val="20"/>
        </w:rPr>
        <w:t xml:space="preserve"> být popsáno, jaké konkrétní existující metody budou využity (např. ověřené škály publikované v kvalitních článcích) či případně jaké nástroje uchazeč plánuje v rámci výzkumného projektu vytvořit. V každém případě je třeba zdůraznit problematiku validity a reliability použitých nástrojů, která je podmínkou pro možnou publikaci výsledků v kvalitnějších časopisech.</w:t>
      </w:r>
    </w:p>
    <w:p w14:paraId="6D98F675" w14:textId="7A4CD713" w:rsidR="00D12D65" w:rsidRPr="004361AC" w:rsidRDefault="00D12D65" w:rsidP="000D72D1">
      <w:pPr>
        <w:jc w:val="both"/>
        <w:rPr>
          <w:spacing w:val="2"/>
          <w:sz w:val="20"/>
          <w:szCs w:val="20"/>
        </w:rPr>
      </w:pPr>
      <w:r w:rsidRPr="004361AC">
        <w:rPr>
          <w:spacing w:val="2"/>
          <w:sz w:val="20"/>
          <w:szCs w:val="20"/>
        </w:rPr>
        <w:lastRenderedPageBreak/>
        <w:t xml:space="preserve">Zároveň </w:t>
      </w:r>
      <w:r w:rsidR="00E254C9">
        <w:rPr>
          <w:spacing w:val="2"/>
          <w:sz w:val="20"/>
          <w:szCs w:val="20"/>
        </w:rPr>
        <w:t>musí</w:t>
      </w:r>
      <w:r w:rsidRPr="004361AC">
        <w:rPr>
          <w:spacing w:val="2"/>
          <w:sz w:val="20"/>
          <w:szCs w:val="20"/>
        </w:rPr>
        <w:t xml:space="preserve"> být popsány metody, kterými výzkumný tým bude získaná data vyhodnocovat (např. obsahová </w:t>
      </w:r>
      <w:r w:rsidR="005C3850">
        <w:rPr>
          <w:spacing w:val="2"/>
          <w:sz w:val="20"/>
          <w:szCs w:val="20"/>
        </w:rPr>
        <w:t xml:space="preserve">(content) </w:t>
      </w:r>
      <w:r w:rsidRPr="004361AC">
        <w:rPr>
          <w:spacing w:val="2"/>
          <w:sz w:val="20"/>
          <w:szCs w:val="20"/>
        </w:rPr>
        <w:t xml:space="preserve">analýza, strukturální modely, vícenásobná regresní analýza, analýza rozptylu, </w:t>
      </w:r>
      <w:r w:rsidR="005C3850" w:rsidRPr="002B435B">
        <w:rPr>
          <w:spacing w:val="2"/>
          <w:sz w:val="20"/>
          <w:szCs w:val="20"/>
        </w:rPr>
        <w:t>meta-analýza</w:t>
      </w:r>
      <w:r w:rsidR="00447301" w:rsidRPr="004361AC">
        <w:rPr>
          <w:spacing w:val="2"/>
          <w:sz w:val="20"/>
          <w:szCs w:val="20"/>
        </w:rPr>
        <w:t xml:space="preserve">, </w:t>
      </w:r>
      <w:r w:rsidR="005C3850">
        <w:rPr>
          <w:spacing w:val="2"/>
          <w:sz w:val="20"/>
          <w:szCs w:val="20"/>
        </w:rPr>
        <w:t xml:space="preserve">cluster analýza, </w:t>
      </w:r>
      <w:r w:rsidRPr="004361AC">
        <w:rPr>
          <w:spacing w:val="2"/>
          <w:sz w:val="20"/>
          <w:szCs w:val="20"/>
        </w:rPr>
        <w:t>atd.)</w:t>
      </w:r>
      <w:r w:rsidR="00F97B80">
        <w:rPr>
          <w:spacing w:val="2"/>
          <w:sz w:val="20"/>
          <w:szCs w:val="20"/>
        </w:rPr>
        <w:t>.</w:t>
      </w:r>
      <w:r w:rsidRPr="004361AC">
        <w:rPr>
          <w:spacing w:val="2"/>
          <w:sz w:val="20"/>
          <w:szCs w:val="20"/>
        </w:rPr>
        <w:t xml:space="preserve"> Upozorňujeme, že </w:t>
      </w:r>
      <w:r w:rsidR="00F85F02">
        <w:rPr>
          <w:spacing w:val="2"/>
          <w:sz w:val="20"/>
          <w:szCs w:val="20"/>
        </w:rPr>
        <w:t xml:space="preserve">pouhé </w:t>
      </w:r>
      <w:r w:rsidRPr="004361AC">
        <w:rPr>
          <w:spacing w:val="2"/>
          <w:sz w:val="20"/>
          <w:szCs w:val="20"/>
        </w:rPr>
        <w:t>využití popisných statistik (četnosti, průměr</w:t>
      </w:r>
      <w:r w:rsidR="008607B0">
        <w:rPr>
          <w:spacing w:val="2"/>
          <w:sz w:val="20"/>
          <w:szCs w:val="20"/>
        </w:rPr>
        <w:t>, medián</w:t>
      </w:r>
      <w:r w:rsidRPr="004361AC">
        <w:rPr>
          <w:spacing w:val="2"/>
          <w:sz w:val="20"/>
          <w:szCs w:val="20"/>
        </w:rPr>
        <w:t xml:space="preserve"> apod.)</w:t>
      </w:r>
      <w:r w:rsidR="00F85F02">
        <w:rPr>
          <w:spacing w:val="2"/>
          <w:sz w:val="20"/>
          <w:szCs w:val="20"/>
        </w:rPr>
        <w:t xml:space="preserve"> </w:t>
      </w:r>
      <w:r w:rsidR="00F85F02" w:rsidRPr="004361AC">
        <w:rPr>
          <w:spacing w:val="2"/>
          <w:sz w:val="20"/>
          <w:szCs w:val="20"/>
        </w:rPr>
        <w:t>není dostačující</w:t>
      </w:r>
      <w:r w:rsidRPr="004361AC">
        <w:rPr>
          <w:spacing w:val="2"/>
          <w:sz w:val="20"/>
          <w:szCs w:val="20"/>
        </w:rPr>
        <w:t>.</w:t>
      </w:r>
      <w:r w:rsidR="00531FCF">
        <w:rPr>
          <w:spacing w:val="2"/>
          <w:sz w:val="20"/>
          <w:szCs w:val="20"/>
        </w:rPr>
        <w:t xml:space="preserve"> Metodiku je nutné uvést i u plánované systematické rešerše či meta-analýzy (koncepty, rozsah, časopisecké zdroje apod.).</w:t>
      </w:r>
    </w:p>
    <w:p w14:paraId="2033D267" w14:textId="77777777" w:rsidR="00E30D62" w:rsidRPr="004361AC" w:rsidRDefault="00E30D62" w:rsidP="00E30D62">
      <w:pPr>
        <w:jc w:val="both"/>
        <w:rPr>
          <w:b/>
          <w:i/>
          <w:sz w:val="20"/>
          <w:szCs w:val="20"/>
        </w:rPr>
      </w:pPr>
      <w:r w:rsidRPr="004361AC">
        <w:rPr>
          <w:b/>
          <w:i/>
          <w:sz w:val="20"/>
          <w:szCs w:val="20"/>
        </w:rPr>
        <w:t>Harmonogram</w:t>
      </w:r>
    </w:p>
    <w:p w14:paraId="7F1B8278" w14:textId="54AE8F6F" w:rsidR="001C1216" w:rsidRPr="004361AC" w:rsidRDefault="001C1216" w:rsidP="00001F38">
      <w:pPr>
        <w:jc w:val="both"/>
        <w:rPr>
          <w:sz w:val="20"/>
          <w:szCs w:val="20"/>
        </w:rPr>
      </w:pPr>
      <w:r w:rsidRPr="004361AC">
        <w:rPr>
          <w:sz w:val="20"/>
          <w:szCs w:val="20"/>
        </w:rPr>
        <w:t>Doba řešení projektu je 1 až 2 roky pro vědecké projekty podané studentem doktorského studijního programu na VŠE, resp. 1 až 3 roky pro projekty podané akademickým pracovníkem VŠE.</w:t>
      </w:r>
      <w:r w:rsidRPr="004361AC">
        <w:rPr>
          <w:color w:val="FF0000"/>
          <w:sz w:val="20"/>
          <w:szCs w:val="20"/>
        </w:rPr>
        <w:t xml:space="preserve"> </w:t>
      </w:r>
      <w:r w:rsidRPr="004361AC">
        <w:rPr>
          <w:sz w:val="20"/>
          <w:szCs w:val="20"/>
        </w:rPr>
        <w:t>Doba řešení projektu na organizaci studentské vědecké konference je 1 až 2 roky. V prvním roce řešení se jedná fakticky o dobu 10, nikoli 12 měsíců vzhledem k začátku řešení pr</w:t>
      </w:r>
      <w:r w:rsidR="00410C6E">
        <w:rPr>
          <w:sz w:val="20"/>
          <w:szCs w:val="20"/>
        </w:rPr>
        <w:t xml:space="preserve">ojektu, kterým je 1. března </w:t>
      </w:r>
      <w:r w:rsidR="00A05437">
        <w:rPr>
          <w:sz w:val="20"/>
          <w:szCs w:val="20"/>
        </w:rPr>
        <w:t>příštího roku</w:t>
      </w:r>
      <w:r w:rsidRPr="004361AC">
        <w:rPr>
          <w:sz w:val="20"/>
          <w:szCs w:val="20"/>
        </w:rPr>
        <w:t xml:space="preserve">. </w:t>
      </w:r>
      <w:r w:rsidR="005C1BCD">
        <w:rPr>
          <w:sz w:val="20"/>
          <w:szCs w:val="20"/>
        </w:rPr>
        <w:t>Proto je vhodné zahájit výzkumné aktivity dříve</w:t>
      </w:r>
      <w:r w:rsidR="003B63CB">
        <w:rPr>
          <w:sz w:val="20"/>
          <w:szCs w:val="20"/>
        </w:rPr>
        <w:t xml:space="preserve"> než ke dni začátku řešení projektu</w:t>
      </w:r>
      <w:r w:rsidR="005C1BCD">
        <w:rPr>
          <w:sz w:val="20"/>
          <w:szCs w:val="20"/>
        </w:rPr>
        <w:t xml:space="preserve">. </w:t>
      </w:r>
      <w:r w:rsidRPr="004361AC">
        <w:rPr>
          <w:sz w:val="20"/>
          <w:szCs w:val="20"/>
        </w:rPr>
        <w:t>U víceletých projektů je třeba počítat s nutností dosažení prvních ověřitelných výstupů již v prvním roce řešení</w:t>
      </w:r>
      <w:r w:rsidR="00CD7AD4">
        <w:rPr>
          <w:sz w:val="20"/>
          <w:szCs w:val="20"/>
        </w:rPr>
        <w:t>!</w:t>
      </w:r>
      <w:r w:rsidRPr="004361AC">
        <w:rPr>
          <w:sz w:val="20"/>
          <w:szCs w:val="20"/>
        </w:rPr>
        <w:t xml:space="preserve"> Dosažení těchto výstupů je důležité pro získání financování i v dalším roce.</w:t>
      </w:r>
    </w:p>
    <w:p w14:paraId="5D69399E" w14:textId="77777777" w:rsidR="00E30D62" w:rsidRPr="004361AC" w:rsidRDefault="00E30D62" w:rsidP="00E30D62">
      <w:pPr>
        <w:jc w:val="both"/>
        <w:rPr>
          <w:b/>
          <w:i/>
          <w:sz w:val="20"/>
          <w:szCs w:val="20"/>
        </w:rPr>
      </w:pPr>
      <w:r w:rsidRPr="004361AC">
        <w:rPr>
          <w:b/>
          <w:i/>
          <w:sz w:val="20"/>
          <w:szCs w:val="20"/>
        </w:rPr>
        <w:t>Očekávaná zjištění / hypotézy</w:t>
      </w:r>
    </w:p>
    <w:p w14:paraId="28D43E56" w14:textId="5923E2FF" w:rsidR="00E30D62" w:rsidRPr="004361AC" w:rsidRDefault="000D72D1" w:rsidP="00AA2BDB">
      <w:pPr>
        <w:jc w:val="both"/>
        <w:rPr>
          <w:spacing w:val="2"/>
          <w:sz w:val="20"/>
          <w:szCs w:val="20"/>
        </w:rPr>
      </w:pPr>
      <w:r w:rsidRPr="004361AC">
        <w:rPr>
          <w:spacing w:val="2"/>
          <w:sz w:val="20"/>
          <w:szCs w:val="20"/>
        </w:rPr>
        <w:t xml:space="preserve">V návrhu projektu </w:t>
      </w:r>
      <w:r w:rsidR="00E254C9">
        <w:rPr>
          <w:spacing w:val="2"/>
          <w:sz w:val="20"/>
          <w:szCs w:val="20"/>
        </w:rPr>
        <w:t xml:space="preserve">musí </w:t>
      </w:r>
      <w:r w:rsidRPr="004361AC">
        <w:rPr>
          <w:spacing w:val="2"/>
          <w:sz w:val="20"/>
          <w:szCs w:val="20"/>
        </w:rPr>
        <w:t xml:space="preserve">výzkumný tým uvést, jaká očekává výzkumná zjištění, resp. formulovat hypotézy, pro které se bude snažit v rámci výzkumného projektu získat podporu. </w:t>
      </w:r>
      <w:r w:rsidR="00DC3EE7">
        <w:rPr>
          <w:spacing w:val="2"/>
          <w:sz w:val="20"/>
          <w:szCs w:val="20"/>
        </w:rPr>
        <w:t>Očekávané výsledky musí být adekvátní použité metodice (kupř. na základě kvalitativního výzkumu nelze formulovat zobecnitelná doporučení).</w:t>
      </w:r>
    </w:p>
    <w:p w14:paraId="71683E35" w14:textId="77777777" w:rsidR="00E30D62" w:rsidRPr="004361AC" w:rsidRDefault="00E30D62" w:rsidP="00E30D62">
      <w:pPr>
        <w:jc w:val="both"/>
        <w:rPr>
          <w:b/>
          <w:i/>
          <w:sz w:val="20"/>
          <w:szCs w:val="20"/>
        </w:rPr>
      </w:pPr>
      <w:r w:rsidRPr="004361AC">
        <w:rPr>
          <w:b/>
          <w:i/>
          <w:sz w:val="20"/>
          <w:szCs w:val="20"/>
        </w:rPr>
        <w:t>Složení výzkumného týmu</w:t>
      </w:r>
    </w:p>
    <w:p w14:paraId="472776B5" w14:textId="7867F506" w:rsidR="001C1216" w:rsidRDefault="00D879CE" w:rsidP="001C1216">
      <w:pPr>
        <w:spacing w:line="280" w:lineRule="atLeast"/>
        <w:jc w:val="both"/>
        <w:rPr>
          <w:sz w:val="20"/>
          <w:szCs w:val="20"/>
        </w:rPr>
      </w:pPr>
      <w:r w:rsidRPr="004361AC">
        <w:rPr>
          <w:sz w:val="20"/>
          <w:szCs w:val="20"/>
        </w:rPr>
        <w:t xml:space="preserve">Složení a velikost řešitelského týmu uvedeného v přihlášce musí odpovídat cílům projektu, předpokládanému obsahu a objemu práce. </w:t>
      </w:r>
      <w:r w:rsidR="001C1216" w:rsidRPr="004361AC">
        <w:rPr>
          <w:sz w:val="20"/>
          <w:szCs w:val="20"/>
        </w:rPr>
        <w:t xml:space="preserve">V případě, že navrhovatelem projektu je doktorand, </w:t>
      </w:r>
      <w:r w:rsidR="001C1216" w:rsidRPr="00410C6E">
        <w:rPr>
          <w:b/>
          <w:sz w:val="20"/>
          <w:szCs w:val="20"/>
        </w:rPr>
        <w:t>je vždy členem řešitelského týmu jeho školitel</w:t>
      </w:r>
      <w:r w:rsidR="001C1216" w:rsidRPr="004361AC">
        <w:rPr>
          <w:sz w:val="20"/>
          <w:szCs w:val="20"/>
        </w:rPr>
        <w:t>, který plní úlohu odborného garanta projektu.</w:t>
      </w:r>
      <w:r w:rsidR="00E254C9">
        <w:rPr>
          <w:sz w:val="20"/>
          <w:szCs w:val="20"/>
        </w:rPr>
        <w:t xml:space="preserve"> U projektů podávaných doktorandem je též nutné, </w:t>
      </w:r>
      <w:r w:rsidR="00E254C9" w:rsidRPr="00410C6E">
        <w:rPr>
          <w:b/>
          <w:sz w:val="20"/>
          <w:szCs w:val="20"/>
        </w:rPr>
        <w:t>aby byl členem řešitelského týmu min. jeden další student doktorského studia</w:t>
      </w:r>
      <w:r w:rsidR="00E254C9">
        <w:rPr>
          <w:sz w:val="20"/>
          <w:szCs w:val="20"/>
        </w:rPr>
        <w:t>.</w:t>
      </w:r>
      <w:r w:rsidR="001C1216" w:rsidRPr="004361AC">
        <w:rPr>
          <w:sz w:val="20"/>
          <w:szCs w:val="20"/>
        </w:rPr>
        <w:t xml:space="preserve"> Počet studentů doktorského nebo magisterského studijního programu v řešitelském týmu je </w:t>
      </w:r>
      <w:r w:rsidR="00E254C9">
        <w:rPr>
          <w:sz w:val="20"/>
          <w:szCs w:val="20"/>
        </w:rPr>
        <w:t xml:space="preserve">zároveň </w:t>
      </w:r>
      <w:r w:rsidR="001C1216" w:rsidRPr="004361AC">
        <w:rPr>
          <w:sz w:val="20"/>
          <w:szCs w:val="20"/>
        </w:rPr>
        <w:t>alespoň roven počtu ostatních členů řešitelského týmu.</w:t>
      </w:r>
      <w:r w:rsidR="004F69A7">
        <w:rPr>
          <w:sz w:val="20"/>
          <w:szCs w:val="20"/>
        </w:rPr>
        <w:t xml:space="preserve"> </w:t>
      </w:r>
      <w:r w:rsidR="004F69A7" w:rsidRPr="00410C6E">
        <w:rPr>
          <w:b/>
          <w:sz w:val="20"/>
          <w:szCs w:val="20"/>
        </w:rPr>
        <w:t>Studenti bakalářského stupně studia nemohou být členy projektu</w:t>
      </w:r>
      <w:r w:rsidR="004F69A7">
        <w:rPr>
          <w:sz w:val="20"/>
          <w:szCs w:val="20"/>
        </w:rPr>
        <w:t>.</w:t>
      </w:r>
    </w:p>
    <w:p w14:paraId="12A62439" w14:textId="0AC85602" w:rsidR="004657A0" w:rsidRPr="004657A0" w:rsidRDefault="004657A0" w:rsidP="001C1216">
      <w:pPr>
        <w:spacing w:line="280" w:lineRule="atLeast"/>
        <w:jc w:val="both"/>
        <w:rPr>
          <w:b/>
          <w:i/>
          <w:sz w:val="20"/>
          <w:szCs w:val="20"/>
        </w:rPr>
      </w:pPr>
      <w:r w:rsidRPr="004657A0">
        <w:rPr>
          <w:b/>
          <w:i/>
          <w:sz w:val="20"/>
          <w:szCs w:val="20"/>
        </w:rPr>
        <w:t>Etické aspekty</w:t>
      </w:r>
    </w:p>
    <w:p w14:paraId="5001D68B" w14:textId="6DE4775B" w:rsidR="0093187C" w:rsidRDefault="004657A0" w:rsidP="00256FBD">
      <w:p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Žadatel </w:t>
      </w:r>
      <w:r w:rsidRPr="00232FBE">
        <w:rPr>
          <w:b/>
          <w:sz w:val="20"/>
          <w:szCs w:val="20"/>
        </w:rPr>
        <w:t>popíše etické aspekty</w:t>
      </w:r>
      <w:r>
        <w:rPr>
          <w:sz w:val="20"/>
          <w:szCs w:val="20"/>
        </w:rPr>
        <w:t xml:space="preserve"> související s realizací plánovaného výzkumu a to, jak bude postupovat, aby byl s nimi v souladu. Zaměří se zejména na následující etické principy: respekt k druhým, důvěrnost informací, dobrovolnost participace, informovaný souhlas účastníků výzkumu, zajištění anonymity, odpovědnost v rámci analýzy dat a prezentaci výsledků, zajištění bezpečnosti a další. Etické principy by měly být zohledněny ve všech fázích výzkumného procesu, tj. v designu výzkumu a zajištění přístupu k datům, při sběru dat a v rámci analýzy dat a jejich prezentace. </w:t>
      </w:r>
    </w:p>
    <w:p w14:paraId="2BDD7B37" w14:textId="0A475F11" w:rsidR="00D844E3" w:rsidRDefault="00D844E3" w:rsidP="00256FBD">
      <w:pPr>
        <w:jc w:val="both"/>
        <w:rPr>
          <w:sz w:val="20"/>
          <w:szCs w:val="20"/>
        </w:rPr>
      </w:pPr>
      <w:r w:rsidRPr="00E669AE">
        <w:rPr>
          <w:sz w:val="20"/>
          <w:szCs w:val="20"/>
          <w:highlight w:val="yellow"/>
        </w:rPr>
        <w:t>Řešitelský tým rovněž explicitně uvede následující prohlášení:</w:t>
      </w:r>
      <w:r w:rsidRPr="00D844E3">
        <w:rPr>
          <w:sz w:val="20"/>
          <w:szCs w:val="20"/>
        </w:rPr>
        <w:t xml:space="preserve"> „Řešitelský tým se zavazuje k tomu, že se vyvaruje manipulace s daty, plagiátorství, autoplagiátorství, zasílání identického článku do více časopisů, využívání tzv. falešného autorství (každý spoluautor se musí na přípravě publikace skutečně podílet) a zasílání článků do tzv. predátorských časopisů.“</w:t>
      </w:r>
    </w:p>
    <w:p w14:paraId="0CE736E7" w14:textId="77777777" w:rsidR="00256FBD" w:rsidRDefault="00256FBD" w:rsidP="00256FBD">
      <w:pPr>
        <w:jc w:val="both"/>
        <w:rPr>
          <w:sz w:val="20"/>
          <w:szCs w:val="20"/>
        </w:rPr>
      </w:pPr>
    </w:p>
    <w:p w14:paraId="719075B3" w14:textId="77777777" w:rsidR="000B62E9" w:rsidRPr="004361AC" w:rsidRDefault="000B62E9" w:rsidP="000B62E9">
      <w:pPr>
        <w:rPr>
          <w:sz w:val="20"/>
          <w:szCs w:val="20"/>
        </w:rPr>
      </w:pPr>
      <w:r w:rsidRPr="004361AC">
        <w:rPr>
          <w:b/>
          <w:sz w:val="20"/>
          <w:szCs w:val="20"/>
        </w:rPr>
        <w:t>Úroveň předpokládaného publikačního výstupu</w:t>
      </w:r>
    </w:p>
    <w:p w14:paraId="4F4F520A" w14:textId="1584544D" w:rsidR="00DE5AFB" w:rsidRPr="00DE5AFB" w:rsidRDefault="000B62E9" w:rsidP="00E30D62">
      <w:pPr>
        <w:jc w:val="both"/>
        <w:rPr>
          <w:sz w:val="20"/>
          <w:szCs w:val="20"/>
        </w:rPr>
      </w:pPr>
      <w:r w:rsidRPr="004361AC">
        <w:rPr>
          <w:sz w:val="20"/>
          <w:szCs w:val="20"/>
        </w:rPr>
        <w:t xml:space="preserve">Publikační výstupy uvedené v návrhu projektu představují závazek </w:t>
      </w:r>
      <w:r w:rsidR="00237114" w:rsidRPr="004361AC">
        <w:rPr>
          <w:sz w:val="20"/>
          <w:szCs w:val="20"/>
        </w:rPr>
        <w:t>členů</w:t>
      </w:r>
      <w:r w:rsidRPr="004361AC">
        <w:rPr>
          <w:sz w:val="20"/>
          <w:szCs w:val="20"/>
        </w:rPr>
        <w:t xml:space="preserve"> </w:t>
      </w:r>
      <w:r w:rsidR="00237114" w:rsidRPr="004361AC">
        <w:rPr>
          <w:sz w:val="20"/>
          <w:szCs w:val="20"/>
        </w:rPr>
        <w:t xml:space="preserve">řešitelského týmu. </w:t>
      </w:r>
      <w:r w:rsidR="00085EEB" w:rsidRPr="004361AC">
        <w:rPr>
          <w:sz w:val="20"/>
          <w:szCs w:val="20"/>
        </w:rPr>
        <w:t xml:space="preserve">Hlavní řešitel a další členové řešitelského týmu s významným podílem na financování </w:t>
      </w:r>
      <w:r w:rsidR="00237114" w:rsidRPr="004361AC">
        <w:rPr>
          <w:sz w:val="20"/>
          <w:szCs w:val="20"/>
        </w:rPr>
        <w:t xml:space="preserve">berou na vědomí, že v případě nesplnění výstupů bude až do splnění </w:t>
      </w:r>
      <w:r w:rsidR="00085EEB" w:rsidRPr="004361AC">
        <w:rPr>
          <w:sz w:val="20"/>
          <w:szCs w:val="20"/>
        </w:rPr>
        <w:t xml:space="preserve">publikačních výstupů </w:t>
      </w:r>
      <w:r w:rsidR="00237114" w:rsidRPr="004361AC">
        <w:rPr>
          <w:sz w:val="20"/>
          <w:szCs w:val="20"/>
        </w:rPr>
        <w:t>omezena</w:t>
      </w:r>
      <w:r w:rsidR="00F05C50" w:rsidRPr="004361AC">
        <w:rPr>
          <w:sz w:val="20"/>
          <w:szCs w:val="20"/>
        </w:rPr>
        <w:t xml:space="preserve"> či přímo vyloučena</w:t>
      </w:r>
      <w:r w:rsidR="00237114" w:rsidRPr="004361AC">
        <w:rPr>
          <w:sz w:val="20"/>
          <w:szCs w:val="20"/>
        </w:rPr>
        <w:t xml:space="preserve"> možnost dalšího financování z interních zdrojů VŠE. </w:t>
      </w:r>
    </w:p>
    <w:p w14:paraId="7AC0CECD" w14:textId="3CB79CC3" w:rsidR="000B62E9" w:rsidRPr="004361AC" w:rsidRDefault="00256FBD" w:rsidP="00E30D62">
      <w:pPr>
        <w:jc w:val="both"/>
        <w:rPr>
          <w:sz w:val="20"/>
          <w:szCs w:val="20"/>
        </w:rPr>
      </w:pPr>
      <w:r>
        <w:rPr>
          <w:sz w:val="20"/>
          <w:szCs w:val="20"/>
        </w:rPr>
        <w:t>V</w:t>
      </w:r>
      <w:r w:rsidR="00AE495B" w:rsidRPr="004361AC">
        <w:rPr>
          <w:sz w:val="20"/>
          <w:szCs w:val="20"/>
        </w:rPr>
        <w:t xml:space="preserve"> žádosti </w:t>
      </w:r>
      <w:r>
        <w:rPr>
          <w:sz w:val="20"/>
          <w:szCs w:val="20"/>
        </w:rPr>
        <w:t xml:space="preserve">je třeba </w:t>
      </w:r>
      <w:r w:rsidR="00AE495B" w:rsidRPr="004361AC">
        <w:rPr>
          <w:sz w:val="20"/>
          <w:szCs w:val="20"/>
        </w:rPr>
        <w:t xml:space="preserve">popsat, do jakého </w:t>
      </w:r>
      <w:r w:rsidR="00AE495B" w:rsidRPr="00410C6E">
        <w:rPr>
          <w:b/>
          <w:sz w:val="20"/>
          <w:szCs w:val="20"/>
        </w:rPr>
        <w:t>konkrétního časopisu či časopisů</w:t>
      </w:r>
      <w:r w:rsidR="00AE495B" w:rsidRPr="004361AC">
        <w:rPr>
          <w:sz w:val="20"/>
          <w:szCs w:val="20"/>
        </w:rPr>
        <w:t xml:space="preserve"> řešitelé plánují články zaslat, stejně tak na jaké konferenci plánují vystoupit, případně v jakém nakladatelství vydat monografii.</w:t>
      </w:r>
      <w:r w:rsidR="00D31D12" w:rsidRPr="004361A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Při uvedení alternativních </w:t>
      </w:r>
      <w:r>
        <w:rPr>
          <w:sz w:val="20"/>
          <w:szCs w:val="20"/>
        </w:rPr>
        <w:lastRenderedPageBreak/>
        <w:t xml:space="preserve">variant časopisů se pro účely hodnocení bere za očekávaný výstup / slíbený závazek ten z časopisů, který je nejméně kvalitní. </w:t>
      </w:r>
    </w:p>
    <w:p w14:paraId="51CA927F" w14:textId="77777777" w:rsidR="00D31D12" w:rsidRDefault="00D31D12" w:rsidP="00D31D12">
      <w:pPr>
        <w:spacing w:line="280" w:lineRule="atLeast"/>
        <w:jc w:val="both"/>
        <w:rPr>
          <w:sz w:val="20"/>
          <w:szCs w:val="20"/>
        </w:rPr>
      </w:pPr>
      <w:r w:rsidRPr="004361AC">
        <w:rPr>
          <w:sz w:val="20"/>
          <w:szCs w:val="20"/>
        </w:rPr>
        <w:t>Výstup z projektu IGA musí být přiřazen vždy právě jen jednomu projektu IGA, ne jiným zdrojům.</w:t>
      </w:r>
      <w:r w:rsidR="00D21DF3">
        <w:rPr>
          <w:sz w:val="20"/>
          <w:szCs w:val="20"/>
        </w:rPr>
        <w:t xml:space="preserve"> Přiřazení je realizováno obvykle formou </w:t>
      </w:r>
      <w:r w:rsidR="00AA4F96">
        <w:rPr>
          <w:sz w:val="20"/>
          <w:szCs w:val="20"/>
        </w:rPr>
        <w:t>zmínky o finanční podpoře publikace</w:t>
      </w:r>
      <w:r w:rsidR="00D21DF3">
        <w:rPr>
          <w:sz w:val="20"/>
          <w:szCs w:val="20"/>
        </w:rPr>
        <w:t xml:space="preserve"> v části „Acknowledgement“ v závěru článku, nebo na titulní stránce (závisí na požadavcích příslušného časopisu). </w:t>
      </w:r>
      <w:r w:rsidR="006307D5">
        <w:rPr>
          <w:sz w:val="20"/>
          <w:szCs w:val="20"/>
        </w:rPr>
        <w:t>Informace o podpoře publikace ze zdrojů</w:t>
      </w:r>
      <w:r w:rsidR="00D21DF3">
        <w:rPr>
          <w:sz w:val="20"/>
          <w:szCs w:val="20"/>
        </w:rPr>
        <w:t xml:space="preserve"> IGA je nutnou podmínkou uznatelnosti publikačního výstupu k danému projektu.</w:t>
      </w:r>
    </w:p>
    <w:p w14:paraId="3368DA03" w14:textId="3130BAD3" w:rsidR="0056215B" w:rsidRDefault="0056215B" w:rsidP="00D31D12">
      <w:pPr>
        <w:spacing w:line="280" w:lineRule="atLeast"/>
        <w:jc w:val="both"/>
        <w:rPr>
          <w:b/>
          <w:sz w:val="20"/>
          <w:szCs w:val="20"/>
        </w:rPr>
      </w:pPr>
      <w:r w:rsidRPr="00410C6E">
        <w:rPr>
          <w:b/>
          <w:sz w:val="20"/>
          <w:szCs w:val="20"/>
        </w:rPr>
        <w:t>V přihlášce bude uvedena a vyplněna následující tabulka, další instrukce a doporučení k relevantnímu vyplnění viz níže.</w:t>
      </w:r>
    </w:p>
    <w:p w14:paraId="4F9932B9" w14:textId="5E9070DD" w:rsidR="00B158D1" w:rsidRPr="00B158D1" w:rsidRDefault="00B158D1" w:rsidP="00B158D1">
      <w:pPr>
        <w:jc w:val="both"/>
        <w:rPr>
          <w:sz w:val="20"/>
          <w:szCs w:val="20"/>
        </w:rPr>
      </w:pPr>
      <w:r>
        <w:rPr>
          <w:sz w:val="20"/>
          <w:szCs w:val="20"/>
        </w:rPr>
        <w:t>Souhrnná tabulka – závazek publikačních výstupů</w:t>
      </w:r>
    </w:p>
    <w:tbl>
      <w:tblPr>
        <w:tblStyle w:val="TableGrid"/>
        <w:tblpPr w:leftFromText="141" w:rightFromText="141" w:vertAnchor="text" w:horzAnchor="page" w:tblpX="1424" w:tblpY="170"/>
        <w:tblW w:w="9640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279"/>
        <w:gridCol w:w="6804"/>
        <w:gridCol w:w="709"/>
        <w:gridCol w:w="708"/>
        <w:gridCol w:w="1140"/>
      </w:tblGrid>
      <w:tr w:rsidR="00B158D1" w14:paraId="16135855" w14:textId="77777777" w:rsidTr="00B158D1">
        <w:tc>
          <w:tcPr>
            <w:tcW w:w="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92C46" w14:textId="77777777" w:rsidR="00B158D1" w:rsidRDefault="00B158D1" w:rsidP="00B158D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42EC7" w14:textId="77777777" w:rsidR="00B158D1" w:rsidRDefault="00B158D1" w:rsidP="00B158D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yp publikačního výstupu / rok publikac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36EB9" w14:textId="4067C1FB" w:rsidR="00B158D1" w:rsidRDefault="00232FBE" w:rsidP="00DC1524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 w:rsidR="00E669AE">
              <w:rPr>
                <w:sz w:val="20"/>
                <w:szCs w:val="20"/>
              </w:rPr>
              <w:t>X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B6E4C" w14:textId="717BFC4E" w:rsidR="00B158D1" w:rsidRDefault="00B158D1" w:rsidP="00DC1524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 w:rsidR="00E669AE">
              <w:rPr>
                <w:sz w:val="20"/>
                <w:szCs w:val="20"/>
              </w:rPr>
              <w:t>X+1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D33133" w14:textId="52BF113B" w:rsidR="00B158D1" w:rsidRDefault="00B158D1" w:rsidP="00232FBE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 ukončení projektu (202</w:t>
            </w:r>
            <w:r w:rsidR="00E669AE">
              <w:rPr>
                <w:sz w:val="20"/>
                <w:szCs w:val="20"/>
              </w:rPr>
              <w:t>X+2</w:t>
            </w:r>
            <w:r>
              <w:rPr>
                <w:sz w:val="20"/>
                <w:szCs w:val="20"/>
              </w:rPr>
              <w:t>-202</w:t>
            </w:r>
            <w:r w:rsidR="00E669AE">
              <w:rPr>
                <w:sz w:val="20"/>
                <w:szCs w:val="20"/>
              </w:rPr>
              <w:t>X+3</w:t>
            </w:r>
            <w:r>
              <w:rPr>
                <w:sz w:val="20"/>
                <w:szCs w:val="20"/>
              </w:rPr>
              <w:t>)</w:t>
            </w:r>
          </w:p>
        </w:tc>
      </w:tr>
      <w:tr w:rsidR="00B158D1" w14:paraId="2900F8BC" w14:textId="77777777" w:rsidTr="00B158D1">
        <w:tc>
          <w:tcPr>
            <w:tcW w:w="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07072" w14:textId="129F08F8" w:rsidR="00B158D1" w:rsidRPr="00B158D1" w:rsidRDefault="00B158D1" w:rsidP="00B158D1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1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tbl>
            <w:tblPr>
              <w:tblW w:w="6405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6405"/>
            </w:tblGrid>
            <w:tr w:rsidR="00B158D1" w14:paraId="187B57AB" w14:textId="77777777" w:rsidTr="00E4000D">
              <w:trPr>
                <w:trHeight w:val="300"/>
              </w:trPr>
              <w:tc>
                <w:tcPr>
                  <w:tcW w:w="6400" w:type="dxa"/>
                  <w:vAlign w:val="bottom"/>
                  <w:hideMark/>
                </w:tcPr>
                <w:p w14:paraId="0056AEC4" w14:textId="48C09A03" w:rsidR="00B158D1" w:rsidRDefault="00B158D1" w:rsidP="00EF62C4">
                  <w:pPr>
                    <w:framePr w:hSpace="141" w:wrap="around" w:vAnchor="text" w:hAnchor="page" w:x="1424" w:y="170"/>
                    <w:spacing w:after="0" w:line="240" w:lineRule="auto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 xml:space="preserve">Článek v oboru FPH a zároveň v časopise s AIS </w:t>
                  </w:r>
                  <w:r w:rsidR="00DC1524">
                    <w:rPr>
                      <w:sz w:val="18"/>
                      <w:szCs w:val="18"/>
                    </w:rPr>
                    <w:t>v Q2 nebo lepším</w:t>
                  </w:r>
                </w:p>
              </w:tc>
            </w:tr>
          </w:tbl>
          <w:p w14:paraId="4EDEF305" w14:textId="77777777" w:rsidR="00B158D1" w:rsidRDefault="00B158D1" w:rsidP="00B158D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DDBFD" w14:textId="77777777" w:rsidR="00B158D1" w:rsidRDefault="00B158D1" w:rsidP="00B158D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D6EC6" w14:textId="77777777" w:rsidR="00B158D1" w:rsidRDefault="00B158D1" w:rsidP="00B158D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F710E" w14:textId="77777777" w:rsidR="00B158D1" w:rsidRDefault="00B158D1" w:rsidP="00B158D1">
            <w:pPr>
              <w:jc w:val="both"/>
              <w:rPr>
                <w:sz w:val="20"/>
                <w:szCs w:val="20"/>
              </w:rPr>
            </w:pPr>
          </w:p>
        </w:tc>
      </w:tr>
      <w:tr w:rsidR="00B158D1" w14:paraId="27358790" w14:textId="77777777" w:rsidTr="00B158D1">
        <w:tc>
          <w:tcPr>
            <w:tcW w:w="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30530" w14:textId="7A27D2E7" w:rsidR="00B158D1" w:rsidRDefault="00B158D1" w:rsidP="00B158D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AC173" w14:textId="30810E0E" w:rsidR="00B158D1" w:rsidRPr="00410C6E" w:rsidRDefault="00B158D1" w:rsidP="00DC1524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Článek v časopise s AIS </w:t>
            </w:r>
            <w:r w:rsidR="00DC1524">
              <w:rPr>
                <w:sz w:val="18"/>
                <w:szCs w:val="18"/>
              </w:rPr>
              <w:t>v Q3</w:t>
            </w:r>
            <w:r>
              <w:rPr>
                <w:sz w:val="18"/>
                <w:szCs w:val="18"/>
              </w:rPr>
              <w:t xml:space="preserve"> nebo SJR </w:t>
            </w:r>
            <w:r w:rsidR="00DC1524" w:rsidRPr="00B4137E">
              <w:rPr>
                <w:sz w:val="18"/>
                <w:szCs w:val="18"/>
              </w:rPr>
              <w:t>v Q1</w:t>
            </w:r>
            <w:r w:rsidRPr="00B4137E">
              <w:rPr>
                <w:sz w:val="18"/>
                <w:szCs w:val="18"/>
              </w:rPr>
              <w:t xml:space="preserve"> nebo SJR a </w:t>
            </w:r>
            <w:r>
              <w:rPr>
                <w:sz w:val="18"/>
                <w:szCs w:val="18"/>
              </w:rPr>
              <w:t>zároveň ABS 2018 ranking min. 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C4FC4" w14:textId="77777777" w:rsidR="00B158D1" w:rsidRDefault="00B158D1" w:rsidP="00B158D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CD6C4" w14:textId="77777777" w:rsidR="00B158D1" w:rsidRDefault="00B158D1" w:rsidP="00B158D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7D866" w14:textId="77777777" w:rsidR="00B158D1" w:rsidRDefault="00B158D1" w:rsidP="00B158D1">
            <w:pPr>
              <w:jc w:val="both"/>
              <w:rPr>
                <w:sz w:val="20"/>
                <w:szCs w:val="20"/>
              </w:rPr>
            </w:pPr>
          </w:p>
        </w:tc>
      </w:tr>
      <w:tr w:rsidR="00B158D1" w14:paraId="77F890C1" w14:textId="77777777" w:rsidTr="00B158D1">
        <w:tc>
          <w:tcPr>
            <w:tcW w:w="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E763B" w14:textId="22601894" w:rsidR="00B158D1" w:rsidRDefault="00B158D1" w:rsidP="00B158D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A83E3" w14:textId="1A38B81A" w:rsidR="00B158D1" w:rsidRDefault="00B158D1" w:rsidP="00B158D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iný impakt nebo Scopu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255C3" w14:textId="77777777" w:rsidR="00B158D1" w:rsidRDefault="00B158D1" w:rsidP="00B158D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0D974" w14:textId="77777777" w:rsidR="00B158D1" w:rsidRDefault="00B158D1" w:rsidP="00B158D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31925" w14:textId="77777777" w:rsidR="00B158D1" w:rsidRDefault="00B158D1" w:rsidP="00B158D1">
            <w:pPr>
              <w:jc w:val="both"/>
              <w:rPr>
                <w:sz w:val="20"/>
                <w:szCs w:val="20"/>
              </w:rPr>
            </w:pPr>
          </w:p>
        </w:tc>
      </w:tr>
      <w:tr w:rsidR="00B158D1" w14:paraId="444D94C0" w14:textId="77777777" w:rsidTr="00B158D1">
        <w:tc>
          <w:tcPr>
            <w:tcW w:w="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8154E" w14:textId="76F1F53B" w:rsidR="00B158D1" w:rsidRDefault="00DC1524" w:rsidP="00B158D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62422" w14:textId="77777777" w:rsidR="00B158D1" w:rsidRDefault="00B158D1" w:rsidP="00B158D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cenzovaný článek v databázi ESCI, ERIH+ nebo zahraniční recenzovaný článek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4FB2D" w14:textId="77777777" w:rsidR="00B158D1" w:rsidRDefault="00B158D1" w:rsidP="00B158D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4CA7C" w14:textId="77777777" w:rsidR="00B158D1" w:rsidRDefault="00B158D1" w:rsidP="00B158D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8C86C" w14:textId="77777777" w:rsidR="00B158D1" w:rsidRDefault="00B158D1" w:rsidP="00B158D1">
            <w:pPr>
              <w:jc w:val="both"/>
              <w:rPr>
                <w:sz w:val="20"/>
                <w:szCs w:val="20"/>
              </w:rPr>
            </w:pPr>
          </w:p>
        </w:tc>
      </w:tr>
      <w:tr w:rsidR="00B158D1" w14:paraId="4F16C2CF" w14:textId="77777777" w:rsidTr="00B158D1">
        <w:tc>
          <w:tcPr>
            <w:tcW w:w="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06875" w14:textId="2EA25969" w:rsidR="00B158D1" w:rsidRDefault="00DC1524" w:rsidP="00B158D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4411E" w14:textId="20F2D92A" w:rsidR="00B158D1" w:rsidRDefault="00B158D1" w:rsidP="00232FBE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ktivní příspěvek na prestižní </w:t>
            </w:r>
            <w:r w:rsidR="00232FBE">
              <w:rPr>
                <w:sz w:val="18"/>
                <w:szCs w:val="18"/>
              </w:rPr>
              <w:t>světové</w:t>
            </w:r>
            <w:r>
              <w:rPr>
                <w:sz w:val="18"/>
                <w:szCs w:val="18"/>
              </w:rPr>
              <w:t xml:space="preserve"> konferenci nebo příspěvek z konference zařazený do DB CPCI/Scopu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31C66" w14:textId="77777777" w:rsidR="00B158D1" w:rsidRDefault="00B158D1" w:rsidP="00B158D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562AD" w14:textId="77777777" w:rsidR="00B158D1" w:rsidRDefault="00B158D1" w:rsidP="00B158D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756B8" w14:textId="77777777" w:rsidR="00B158D1" w:rsidRDefault="00B158D1" w:rsidP="00B158D1">
            <w:pPr>
              <w:jc w:val="both"/>
              <w:rPr>
                <w:sz w:val="20"/>
                <w:szCs w:val="20"/>
              </w:rPr>
            </w:pPr>
          </w:p>
        </w:tc>
      </w:tr>
    </w:tbl>
    <w:p w14:paraId="78A59ACF" w14:textId="77777777" w:rsidR="0056215B" w:rsidRDefault="0056215B" w:rsidP="0056215B">
      <w:pPr>
        <w:jc w:val="both"/>
        <w:rPr>
          <w:sz w:val="20"/>
          <w:szCs w:val="20"/>
        </w:rPr>
      </w:pPr>
    </w:p>
    <w:p w14:paraId="6362EE12" w14:textId="77777777" w:rsidR="000B62E9" w:rsidRPr="004361AC" w:rsidRDefault="000B62E9" w:rsidP="00E30D62">
      <w:pPr>
        <w:jc w:val="both"/>
        <w:rPr>
          <w:b/>
          <w:i/>
          <w:sz w:val="20"/>
          <w:szCs w:val="20"/>
        </w:rPr>
      </w:pPr>
      <w:r w:rsidRPr="004361AC">
        <w:rPr>
          <w:b/>
          <w:i/>
          <w:sz w:val="20"/>
          <w:szCs w:val="20"/>
        </w:rPr>
        <w:t>Preference:</w:t>
      </w:r>
    </w:p>
    <w:p w14:paraId="1A0536B1" w14:textId="1358602D" w:rsidR="00256FBD" w:rsidRDefault="00232FBE" w:rsidP="00E30D62">
      <w:pPr>
        <w:jc w:val="both"/>
        <w:rPr>
          <w:sz w:val="20"/>
          <w:szCs w:val="20"/>
        </w:rPr>
      </w:pPr>
      <w:r>
        <w:rPr>
          <w:sz w:val="20"/>
          <w:szCs w:val="20"/>
        </w:rPr>
        <w:t>P</w:t>
      </w:r>
      <w:r w:rsidR="00256FBD">
        <w:rPr>
          <w:sz w:val="20"/>
          <w:szCs w:val="20"/>
        </w:rPr>
        <w:t xml:space="preserve">reference pro publikační výstup </w:t>
      </w:r>
      <w:r>
        <w:rPr>
          <w:sz w:val="20"/>
          <w:szCs w:val="20"/>
        </w:rPr>
        <w:t xml:space="preserve">jsou </w:t>
      </w:r>
      <w:r w:rsidR="00256FBD">
        <w:rPr>
          <w:sz w:val="20"/>
          <w:szCs w:val="20"/>
        </w:rPr>
        <w:t>seřazeny od preference nejvyšší</w:t>
      </w:r>
      <w:r w:rsidR="00B158D1">
        <w:rPr>
          <w:sz w:val="20"/>
          <w:szCs w:val="20"/>
        </w:rPr>
        <w:t xml:space="preserve"> (1) pro preferenci nejnižší (</w:t>
      </w:r>
      <w:r w:rsidR="00DC1524">
        <w:rPr>
          <w:sz w:val="20"/>
          <w:szCs w:val="20"/>
        </w:rPr>
        <w:t>5</w:t>
      </w:r>
      <w:r w:rsidR="00B158D1">
        <w:rPr>
          <w:sz w:val="20"/>
          <w:szCs w:val="20"/>
        </w:rPr>
        <w:t xml:space="preserve">). </w:t>
      </w:r>
      <w:r w:rsidR="00256FBD" w:rsidRPr="00232FBE">
        <w:rPr>
          <w:b/>
          <w:sz w:val="20"/>
          <w:szCs w:val="20"/>
        </w:rPr>
        <w:t>Každý projekt musí mít jako plánovaný výstup minimálně jeden z v</w:t>
      </w:r>
      <w:r w:rsidR="00B158D1" w:rsidRPr="00232FBE">
        <w:rPr>
          <w:b/>
          <w:sz w:val="20"/>
          <w:szCs w:val="20"/>
        </w:rPr>
        <w:t>ýstupů uvedených v bodech 1 až 3</w:t>
      </w:r>
      <w:r w:rsidR="00256FBD">
        <w:rPr>
          <w:sz w:val="20"/>
          <w:szCs w:val="20"/>
        </w:rPr>
        <w:t>.</w:t>
      </w:r>
    </w:p>
    <w:p w14:paraId="32E1D22D" w14:textId="77777777" w:rsidR="00B158D1" w:rsidRDefault="00B158D1" w:rsidP="00E30D62">
      <w:pPr>
        <w:jc w:val="both"/>
        <w:rPr>
          <w:b/>
          <w:i/>
          <w:sz w:val="20"/>
          <w:szCs w:val="20"/>
        </w:rPr>
      </w:pPr>
    </w:p>
    <w:p w14:paraId="26D05B0F" w14:textId="2D410822" w:rsidR="000B62E9" w:rsidRPr="004361AC" w:rsidRDefault="000B62E9" w:rsidP="00E30D62">
      <w:pPr>
        <w:jc w:val="both"/>
        <w:rPr>
          <w:b/>
          <w:i/>
          <w:sz w:val="20"/>
          <w:szCs w:val="20"/>
        </w:rPr>
      </w:pPr>
      <w:r w:rsidRPr="004361AC">
        <w:rPr>
          <w:b/>
          <w:i/>
          <w:sz w:val="20"/>
          <w:szCs w:val="20"/>
        </w:rPr>
        <w:t xml:space="preserve">Plánování termínu </w:t>
      </w:r>
      <w:r w:rsidR="00256FBD">
        <w:rPr>
          <w:b/>
          <w:i/>
          <w:sz w:val="20"/>
          <w:szCs w:val="20"/>
        </w:rPr>
        <w:t xml:space="preserve">publikačních </w:t>
      </w:r>
      <w:r w:rsidRPr="004361AC">
        <w:rPr>
          <w:b/>
          <w:i/>
          <w:sz w:val="20"/>
          <w:szCs w:val="20"/>
        </w:rPr>
        <w:t>výstup</w:t>
      </w:r>
      <w:r w:rsidR="00256FBD">
        <w:rPr>
          <w:b/>
          <w:i/>
          <w:sz w:val="20"/>
          <w:szCs w:val="20"/>
        </w:rPr>
        <w:t>ů</w:t>
      </w:r>
      <w:r w:rsidRPr="004361AC">
        <w:rPr>
          <w:b/>
          <w:i/>
          <w:sz w:val="20"/>
          <w:szCs w:val="20"/>
        </w:rPr>
        <w:t>:</w:t>
      </w:r>
    </w:p>
    <w:p w14:paraId="6524EA6D" w14:textId="15B08B2C" w:rsidR="00256FBD" w:rsidRDefault="00256FBD" w:rsidP="00E30D62">
      <w:pPr>
        <w:jc w:val="both"/>
        <w:rPr>
          <w:sz w:val="20"/>
          <w:szCs w:val="20"/>
        </w:rPr>
      </w:pPr>
      <w:r>
        <w:rPr>
          <w:sz w:val="20"/>
          <w:szCs w:val="20"/>
        </w:rPr>
        <w:t>V přihlášce musí být jasně uvedeno k </w:t>
      </w:r>
      <w:r w:rsidR="00CD7AD4">
        <w:rPr>
          <w:sz w:val="20"/>
          <w:szCs w:val="20"/>
        </w:rPr>
        <w:t>jaký</w:t>
      </w:r>
      <w:r>
        <w:rPr>
          <w:sz w:val="20"/>
          <w:szCs w:val="20"/>
        </w:rPr>
        <w:t>m termín</w:t>
      </w:r>
      <w:r w:rsidR="00CD7AD4">
        <w:rPr>
          <w:sz w:val="20"/>
          <w:szCs w:val="20"/>
        </w:rPr>
        <w:t>ům</w:t>
      </w:r>
      <w:r>
        <w:rPr>
          <w:sz w:val="20"/>
          <w:szCs w:val="20"/>
        </w:rPr>
        <w:t xml:space="preserve"> </w:t>
      </w:r>
      <w:r w:rsidR="00CD7AD4">
        <w:rPr>
          <w:sz w:val="20"/>
          <w:szCs w:val="20"/>
        </w:rPr>
        <w:t>se žadatel zavazuje zaslat konkrétní člán</w:t>
      </w:r>
      <w:r>
        <w:rPr>
          <w:sz w:val="20"/>
          <w:szCs w:val="20"/>
        </w:rPr>
        <w:t>k</w:t>
      </w:r>
      <w:r w:rsidR="00CD7AD4">
        <w:rPr>
          <w:sz w:val="20"/>
          <w:szCs w:val="20"/>
        </w:rPr>
        <w:t>y</w:t>
      </w:r>
      <w:r>
        <w:rPr>
          <w:sz w:val="20"/>
          <w:szCs w:val="20"/>
        </w:rPr>
        <w:t xml:space="preserve"> do časopis</w:t>
      </w:r>
      <w:r w:rsidR="00CD7AD4">
        <w:rPr>
          <w:sz w:val="20"/>
          <w:szCs w:val="20"/>
        </w:rPr>
        <w:t>ů</w:t>
      </w:r>
      <w:r>
        <w:rPr>
          <w:sz w:val="20"/>
          <w:szCs w:val="20"/>
        </w:rPr>
        <w:t xml:space="preserve"> </w:t>
      </w:r>
      <w:r w:rsidR="00232FBE">
        <w:rPr>
          <w:sz w:val="20"/>
          <w:szCs w:val="20"/>
        </w:rPr>
        <w:t xml:space="preserve">(termín submission) </w:t>
      </w:r>
      <w:r>
        <w:rPr>
          <w:sz w:val="20"/>
          <w:szCs w:val="20"/>
        </w:rPr>
        <w:t xml:space="preserve">či předat monografii k tisku a k jakým termínům se zavazuje, že bude daný výstup splněn, tzn. publikován. </w:t>
      </w:r>
      <w:r w:rsidR="00CD7AD4">
        <w:rPr>
          <w:sz w:val="20"/>
          <w:szCs w:val="20"/>
        </w:rPr>
        <w:t>Doporučení jsou uvedena níže.</w:t>
      </w:r>
    </w:p>
    <w:p w14:paraId="22421E8D" w14:textId="0A402F7C" w:rsidR="000B62E9" w:rsidRPr="004361AC" w:rsidRDefault="000B62E9" w:rsidP="00E30D62">
      <w:pPr>
        <w:jc w:val="both"/>
        <w:rPr>
          <w:sz w:val="20"/>
          <w:szCs w:val="20"/>
        </w:rPr>
      </w:pPr>
      <w:r w:rsidRPr="004361AC">
        <w:rPr>
          <w:sz w:val="20"/>
          <w:szCs w:val="20"/>
        </w:rPr>
        <w:t>1. Pro výstup formou článků v</w:t>
      </w:r>
      <w:r w:rsidR="00B50760">
        <w:rPr>
          <w:sz w:val="20"/>
          <w:szCs w:val="20"/>
        </w:rPr>
        <w:t xml:space="preserve"> kvalitním </w:t>
      </w:r>
      <w:r w:rsidRPr="004361AC">
        <w:rPr>
          <w:sz w:val="20"/>
          <w:szCs w:val="20"/>
        </w:rPr>
        <w:t>časopise</w:t>
      </w:r>
      <w:r w:rsidR="00B50760">
        <w:rPr>
          <w:sz w:val="20"/>
          <w:szCs w:val="20"/>
        </w:rPr>
        <w:t xml:space="preserve"> </w:t>
      </w:r>
      <w:r w:rsidR="00DC1524">
        <w:rPr>
          <w:sz w:val="20"/>
          <w:szCs w:val="20"/>
        </w:rPr>
        <w:t xml:space="preserve">dle </w:t>
      </w:r>
      <w:r w:rsidR="00B50760">
        <w:rPr>
          <w:sz w:val="20"/>
          <w:szCs w:val="20"/>
        </w:rPr>
        <w:t>preference 1</w:t>
      </w:r>
      <w:r w:rsidR="00DC1524">
        <w:rPr>
          <w:sz w:val="20"/>
          <w:szCs w:val="20"/>
        </w:rPr>
        <w:t xml:space="preserve"> a 2</w:t>
      </w:r>
      <w:r w:rsidRPr="004361AC">
        <w:rPr>
          <w:sz w:val="20"/>
          <w:szCs w:val="20"/>
        </w:rPr>
        <w:t xml:space="preserve"> lze předpokládat v průběhu prvního roku řešení výzkumného projektu zaslání do časopisů spíše ke konci roku, případně u dvouletých projektů též v dalším roce řešení. </w:t>
      </w:r>
      <w:r w:rsidR="00CD7AD4">
        <w:rPr>
          <w:sz w:val="20"/>
          <w:szCs w:val="20"/>
        </w:rPr>
        <w:t>K zaslání článků</w:t>
      </w:r>
      <w:r w:rsidR="00456E88">
        <w:rPr>
          <w:sz w:val="20"/>
          <w:szCs w:val="20"/>
        </w:rPr>
        <w:t xml:space="preserve"> </w:t>
      </w:r>
      <w:r w:rsidR="00251B84">
        <w:rPr>
          <w:sz w:val="20"/>
          <w:szCs w:val="20"/>
        </w:rPr>
        <w:t>musí</w:t>
      </w:r>
      <w:r w:rsidR="00456E88">
        <w:rPr>
          <w:sz w:val="20"/>
          <w:szCs w:val="20"/>
        </w:rPr>
        <w:t xml:space="preserve"> dojít před ukončením projektu. </w:t>
      </w:r>
      <w:r w:rsidRPr="004361AC">
        <w:rPr>
          <w:sz w:val="20"/>
          <w:szCs w:val="20"/>
        </w:rPr>
        <w:t>K přijetí do tisku by mělo následně doj</w:t>
      </w:r>
      <w:r w:rsidR="00232FBE">
        <w:rPr>
          <w:sz w:val="20"/>
          <w:szCs w:val="20"/>
        </w:rPr>
        <w:t xml:space="preserve">ít nejpozději do konce </w:t>
      </w:r>
      <w:r w:rsidR="007E0F10">
        <w:rPr>
          <w:sz w:val="20"/>
          <w:szCs w:val="20"/>
        </w:rPr>
        <w:t>následujícího roku po ukončení projektu</w:t>
      </w:r>
      <w:r w:rsidRPr="004361AC">
        <w:rPr>
          <w:sz w:val="20"/>
          <w:szCs w:val="20"/>
        </w:rPr>
        <w:t>.</w:t>
      </w:r>
    </w:p>
    <w:p w14:paraId="5D9AC15E" w14:textId="09D18E49" w:rsidR="000B62E9" w:rsidRPr="004361AC" w:rsidRDefault="000B62E9" w:rsidP="00E30D62">
      <w:pPr>
        <w:jc w:val="both"/>
        <w:rPr>
          <w:sz w:val="20"/>
          <w:szCs w:val="20"/>
        </w:rPr>
      </w:pPr>
      <w:r w:rsidRPr="004361AC">
        <w:rPr>
          <w:sz w:val="20"/>
          <w:szCs w:val="20"/>
        </w:rPr>
        <w:t>2. Pro výstup formou článků v</w:t>
      </w:r>
      <w:r w:rsidR="00B50760">
        <w:rPr>
          <w:sz w:val="20"/>
          <w:szCs w:val="20"/>
        </w:rPr>
        <w:t xml:space="preserve"> dalších </w:t>
      </w:r>
      <w:r w:rsidRPr="004361AC">
        <w:rPr>
          <w:sz w:val="20"/>
          <w:szCs w:val="20"/>
        </w:rPr>
        <w:t>časopise</w:t>
      </w:r>
      <w:r w:rsidR="00B50760">
        <w:rPr>
          <w:sz w:val="20"/>
          <w:szCs w:val="20"/>
        </w:rPr>
        <w:t>ch</w:t>
      </w:r>
      <w:r w:rsidRPr="004361AC">
        <w:rPr>
          <w:sz w:val="20"/>
          <w:szCs w:val="20"/>
        </w:rPr>
        <w:t xml:space="preserve"> v databázi </w:t>
      </w:r>
      <w:r w:rsidR="00B50760">
        <w:rPr>
          <w:sz w:val="20"/>
          <w:szCs w:val="20"/>
        </w:rPr>
        <w:t xml:space="preserve">Social Science Citation Index nebo </w:t>
      </w:r>
      <w:r w:rsidRPr="004361AC">
        <w:rPr>
          <w:sz w:val="20"/>
          <w:szCs w:val="20"/>
        </w:rPr>
        <w:t xml:space="preserve">Scopus lze předpokládat v průběhu prvního roku řešení výzkumného projektu zaslání do časopisů v druhém pololetí, případně u dvouletých projektů též v dalším roce řešení. </w:t>
      </w:r>
      <w:r w:rsidR="00595256">
        <w:rPr>
          <w:sz w:val="20"/>
          <w:szCs w:val="20"/>
        </w:rPr>
        <w:t xml:space="preserve">K zaslání článku </w:t>
      </w:r>
      <w:r w:rsidR="00251B84">
        <w:rPr>
          <w:sz w:val="20"/>
          <w:szCs w:val="20"/>
        </w:rPr>
        <w:t>musí</w:t>
      </w:r>
      <w:r w:rsidR="00595256">
        <w:rPr>
          <w:sz w:val="20"/>
          <w:szCs w:val="20"/>
        </w:rPr>
        <w:t xml:space="preserve"> </w:t>
      </w:r>
      <w:r w:rsidR="00B158D1">
        <w:rPr>
          <w:sz w:val="20"/>
          <w:szCs w:val="20"/>
        </w:rPr>
        <w:t xml:space="preserve">nutně </w:t>
      </w:r>
      <w:r w:rsidR="00595256">
        <w:rPr>
          <w:sz w:val="20"/>
          <w:szCs w:val="20"/>
        </w:rPr>
        <w:t xml:space="preserve">dojít před ukončením projektu. </w:t>
      </w:r>
      <w:r w:rsidRPr="004361AC">
        <w:rPr>
          <w:sz w:val="20"/>
          <w:szCs w:val="20"/>
        </w:rPr>
        <w:t xml:space="preserve">K přijetí do tisku by mělo následně dojít </w:t>
      </w:r>
      <w:r w:rsidR="00B158D1">
        <w:rPr>
          <w:sz w:val="20"/>
          <w:szCs w:val="20"/>
        </w:rPr>
        <w:t xml:space="preserve">nejpozději do poloviny roku </w:t>
      </w:r>
      <w:r w:rsidR="00A801E5">
        <w:rPr>
          <w:sz w:val="20"/>
          <w:szCs w:val="20"/>
        </w:rPr>
        <w:t>následujícího</w:t>
      </w:r>
      <w:r w:rsidR="00A801E5">
        <w:rPr>
          <w:sz w:val="20"/>
          <w:szCs w:val="20"/>
        </w:rPr>
        <w:t xml:space="preserve"> </w:t>
      </w:r>
      <w:r w:rsidR="00A801E5">
        <w:rPr>
          <w:sz w:val="20"/>
          <w:szCs w:val="20"/>
        </w:rPr>
        <w:t>po ukončení projektu</w:t>
      </w:r>
      <w:r w:rsidR="00A801E5" w:rsidRPr="004361AC">
        <w:rPr>
          <w:sz w:val="20"/>
          <w:szCs w:val="20"/>
        </w:rPr>
        <w:t>.</w:t>
      </w:r>
    </w:p>
    <w:p w14:paraId="312F1AB0" w14:textId="5AFD16E6" w:rsidR="000B62E9" w:rsidRPr="004361AC" w:rsidRDefault="00DC1524" w:rsidP="00E30D62">
      <w:pPr>
        <w:jc w:val="both"/>
        <w:rPr>
          <w:sz w:val="20"/>
          <w:szCs w:val="20"/>
        </w:rPr>
      </w:pPr>
      <w:r>
        <w:rPr>
          <w:sz w:val="20"/>
          <w:szCs w:val="20"/>
        </w:rPr>
        <w:t>3</w:t>
      </w:r>
      <w:r w:rsidR="000B62E9" w:rsidRPr="004361AC">
        <w:rPr>
          <w:sz w:val="20"/>
          <w:szCs w:val="20"/>
        </w:rPr>
        <w:t>. Pro vystoupení na konferencích je termínem datum konán</w:t>
      </w:r>
      <w:r w:rsidR="00B50760">
        <w:rPr>
          <w:sz w:val="20"/>
          <w:szCs w:val="20"/>
        </w:rPr>
        <w:t xml:space="preserve">í konference v průběhu roku </w:t>
      </w:r>
      <w:r w:rsidR="009C223D">
        <w:rPr>
          <w:sz w:val="20"/>
          <w:szCs w:val="20"/>
        </w:rPr>
        <w:t>řešení projektu</w:t>
      </w:r>
      <w:r w:rsidR="000B62E9" w:rsidRPr="004361AC">
        <w:rPr>
          <w:sz w:val="20"/>
          <w:szCs w:val="20"/>
        </w:rPr>
        <w:t xml:space="preserve">. </w:t>
      </w:r>
      <w:r w:rsidR="000B62E9" w:rsidRPr="00B50760">
        <w:rPr>
          <w:b/>
          <w:sz w:val="20"/>
          <w:szCs w:val="20"/>
        </w:rPr>
        <w:t xml:space="preserve">U špičkových </w:t>
      </w:r>
      <w:r w:rsidR="00B50760">
        <w:rPr>
          <w:b/>
          <w:sz w:val="20"/>
          <w:szCs w:val="20"/>
        </w:rPr>
        <w:t xml:space="preserve">mezinárodních </w:t>
      </w:r>
      <w:r w:rsidR="000B62E9" w:rsidRPr="00B50760">
        <w:rPr>
          <w:b/>
          <w:sz w:val="20"/>
          <w:szCs w:val="20"/>
        </w:rPr>
        <w:t>konferencí je nutné počítat s tím, že příspěvky na ně je nutné zaslat většinou v předstihu ca. 7-9 měsíců</w:t>
      </w:r>
      <w:r w:rsidR="00B50760">
        <w:rPr>
          <w:b/>
          <w:sz w:val="20"/>
          <w:szCs w:val="20"/>
        </w:rPr>
        <w:t xml:space="preserve">, </w:t>
      </w:r>
      <w:r w:rsidR="00B50760" w:rsidRPr="00B50760">
        <w:rPr>
          <w:sz w:val="20"/>
          <w:szCs w:val="20"/>
        </w:rPr>
        <w:t xml:space="preserve">tj. pro letní konference bývá </w:t>
      </w:r>
      <w:r w:rsidR="00B50760">
        <w:rPr>
          <w:sz w:val="20"/>
          <w:szCs w:val="20"/>
        </w:rPr>
        <w:t xml:space="preserve">často </w:t>
      </w:r>
      <w:r w:rsidR="00B50760" w:rsidRPr="00B50760">
        <w:rPr>
          <w:sz w:val="20"/>
          <w:szCs w:val="20"/>
        </w:rPr>
        <w:t>termínem pro zaslání příspěvku leden</w:t>
      </w:r>
      <w:r w:rsidR="000B62E9" w:rsidRPr="00B50760">
        <w:rPr>
          <w:sz w:val="20"/>
          <w:szCs w:val="20"/>
        </w:rPr>
        <w:t>.</w:t>
      </w:r>
    </w:p>
    <w:p w14:paraId="128F9FAE" w14:textId="77777777" w:rsidR="0093187C" w:rsidRPr="004361AC" w:rsidRDefault="0093187C">
      <w:pPr>
        <w:rPr>
          <w:sz w:val="20"/>
          <w:szCs w:val="20"/>
        </w:rPr>
      </w:pPr>
      <w:r w:rsidRPr="004361AC">
        <w:rPr>
          <w:b/>
          <w:sz w:val="20"/>
          <w:szCs w:val="20"/>
        </w:rPr>
        <w:t>Adekvátnost finančních požadavků</w:t>
      </w:r>
      <w:r w:rsidRPr="004361AC">
        <w:rPr>
          <w:sz w:val="20"/>
          <w:szCs w:val="20"/>
        </w:rPr>
        <w:t xml:space="preserve"> </w:t>
      </w:r>
    </w:p>
    <w:p w14:paraId="2AED8365" w14:textId="760144C5" w:rsidR="008344CB" w:rsidRPr="004361AC" w:rsidRDefault="008344CB" w:rsidP="00E30D62">
      <w:pPr>
        <w:jc w:val="both"/>
        <w:rPr>
          <w:sz w:val="20"/>
          <w:szCs w:val="20"/>
        </w:rPr>
      </w:pPr>
      <w:r w:rsidRPr="004361AC">
        <w:rPr>
          <w:sz w:val="20"/>
          <w:szCs w:val="20"/>
        </w:rPr>
        <w:t xml:space="preserve">Celkový plánovaný rozpočet projektu by měl být v souladu s plánovanými publikačními výstupy, respektive s jejich kvantitou i kvalitou. Je přirozené, že projekty, které se zaváží k několika článkům v impaktovaných časopisech budou mít plánovaný rozpočet vyšší než projekty, které budou počítat pouze s příspěvky na </w:t>
      </w:r>
      <w:r w:rsidRPr="004361AC">
        <w:rPr>
          <w:sz w:val="20"/>
          <w:szCs w:val="20"/>
        </w:rPr>
        <w:lastRenderedPageBreak/>
        <w:t>konferencích, apod.</w:t>
      </w:r>
      <w:r w:rsidR="0052413D" w:rsidRPr="004361AC">
        <w:rPr>
          <w:sz w:val="20"/>
          <w:szCs w:val="20"/>
        </w:rPr>
        <w:t xml:space="preserve"> Rámcově lze očekávat, že se plánovaný roční rozpočet jednotlivých pro</w:t>
      </w:r>
      <w:r w:rsidR="00B50760">
        <w:rPr>
          <w:sz w:val="20"/>
          <w:szCs w:val="20"/>
        </w:rPr>
        <w:t xml:space="preserve">jektů bude pohybovat v rozmezí </w:t>
      </w:r>
      <w:r w:rsidR="003E51CD">
        <w:rPr>
          <w:sz w:val="20"/>
          <w:szCs w:val="20"/>
        </w:rPr>
        <w:t>15</w:t>
      </w:r>
      <w:r w:rsidR="00232FBE">
        <w:rPr>
          <w:sz w:val="20"/>
          <w:szCs w:val="20"/>
        </w:rPr>
        <w:t>0.000</w:t>
      </w:r>
      <w:r w:rsidR="003E51CD">
        <w:rPr>
          <w:sz w:val="20"/>
          <w:szCs w:val="20"/>
        </w:rPr>
        <w:t xml:space="preserve"> – 30</w:t>
      </w:r>
      <w:r w:rsidR="004772E7">
        <w:rPr>
          <w:sz w:val="20"/>
          <w:szCs w:val="20"/>
        </w:rPr>
        <w:t xml:space="preserve">0.000 Kč, ve výjimečných případech v rozmezí </w:t>
      </w:r>
      <w:r w:rsidR="003E51CD">
        <w:rPr>
          <w:sz w:val="20"/>
          <w:szCs w:val="20"/>
        </w:rPr>
        <w:t>100.000 – 40</w:t>
      </w:r>
      <w:r w:rsidR="0052413D" w:rsidRPr="004361AC">
        <w:rPr>
          <w:sz w:val="20"/>
          <w:szCs w:val="20"/>
        </w:rPr>
        <w:t xml:space="preserve">0.000 Kč. </w:t>
      </w:r>
    </w:p>
    <w:p w14:paraId="74D68178" w14:textId="77777777" w:rsidR="008344CB" w:rsidRPr="004361AC" w:rsidRDefault="00E42EA6" w:rsidP="00E30D62">
      <w:pPr>
        <w:jc w:val="both"/>
        <w:rPr>
          <w:sz w:val="20"/>
          <w:szCs w:val="20"/>
        </w:rPr>
      </w:pPr>
      <w:r w:rsidRPr="004361AC">
        <w:rPr>
          <w:sz w:val="20"/>
          <w:szCs w:val="20"/>
        </w:rPr>
        <w:t>Z grantu lze hradit pouze neinvestiční náklady</w:t>
      </w:r>
      <w:r w:rsidR="00C9552E">
        <w:rPr>
          <w:sz w:val="20"/>
          <w:szCs w:val="20"/>
        </w:rPr>
        <w:t xml:space="preserve"> (i</w:t>
      </w:r>
      <w:r w:rsidR="00C9552E" w:rsidRPr="00C9552E">
        <w:rPr>
          <w:sz w:val="20"/>
          <w:szCs w:val="20"/>
        </w:rPr>
        <w:t>nvesticí se rozumí dlouhodobý hmotný (nad 40 000,- Kč), resp. nehmotný majetek (nad 60 000,- Kč) s dobou použitelnosti delší než 1 rok</w:t>
      </w:r>
      <w:r w:rsidR="00C9552E">
        <w:rPr>
          <w:sz w:val="20"/>
          <w:szCs w:val="20"/>
        </w:rPr>
        <w:t>)</w:t>
      </w:r>
      <w:r w:rsidRPr="004361AC">
        <w:rPr>
          <w:sz w:val="20"/>
          <w:szCs w:val="20"/>
        </w:rPr>
        <w:t xml:space="preserve">. Není též možné hradit vzdělávací akce </w:t>
      </w:r>
      <w:r w:rsidR="00E2530C">
        <w:rPr>
          <w:sz w:val="20"/>
          <w:szCs w:val="20"/>
        </w:rPr>
        <w:t xml:space="preserve">(např. </w:t>
      </w:r>
      <w:r w:rsidRPr="004361AC">
        <w:rPr>
          <w:sz w:val="20"/>
          <w:szCs w:val="20"/>
        </w:rPr>
        <w:t>studijní pobyty, stáže</w:t>
      </w:r>
      <w:r w:rsidR="00E2530C">
        <w:rPr>
          <w:sz w:val="20"/>
          <w:szCs w:val="20"/>
        </w:rPr>
        <w:t>)</w:t>
      </w:r>
      <w:r w:rsidR="00C9552E">
        <w:rPr>
          <w:sz w:val="20"/>
          <w:szCs w:val="20"/>
        </w:rPr>
        <w:t xml:space="preserve"> </w:t>
      </w:r>
      <w:r w:rsidRPr="004361AC">
        <w:rPr>
          <w:sz w:val="20"/>
          <w:szCs w:val="20"/>
        </w:rPr>
        <w:t>ani pedagogickou nebo administrativní činnost.</w:t>
      </w:r>
      <w:r w:rsidR="009E6688">
        <w:rPr>
          <w:sz w:val="20"/>
          <w:szCs w:val="20"/>
        </w:rPr>
        <w:t xml:space="preserve"> Je možné hradit náklady spojené s publikováním výstupů (poplatky typu submission fee nebo publication fee).</w:t>
      </w:r>
    </w:p>
    <w:p w14:paraId="6431D93E" w14:textId="77777777" w:rsidR="00457066" w:rsidRPr="004361AC" w:rsidRDefault="00826A3E" w:rsidP="00E30D62">
      <w:pPr>
        <w:jc w:val="both"/>
        <w:rPr>
          <w:b/>
          <w:i/>
          <w:sz w:val="20"/>
          <w:szCs w:val="20"/>
        </w:rPr>
      </w:pPr>
      <w:r w:rsidRPr="004361AC">
        <w:rPr>
          <w:b/>
          <w:i/>
          <w:sz w:val="20"/>
          <w:szCs w:val="20"/>
        </w:rPr>
        <w:t>Mzdové náklady akademických pracovníků:</w:t>
      </w:r>
    </w:p>
    <w:p w14:paraId="67681B14" w14:textId="4C8E1C8D" w:rsidR="00826A3E" w:rsidRPr="004361AC" w:rsidRDefault="00AA2BDB" w:rsidP="00E30D62">
      <w:pPr>
        <w:jc w:val="both"/>
        <w:rPr>
          <w:sz w:val="20"/>
          <w:szCs w:val="20"/>
        </w:rPr>
      </w:pPr>
      <w:r>
        <w:rPr>
          <w:sz w:val="20"/>
          <w:szCs w:val="20"/>
        </w:rPr>
        <w:t>Obecně je nutné rozepsat v detailu balíčků práce jednotlivých členů týmu (akademičtí pracovníci, studenti) v návaznosti na harmonogram projektu.</w:t>
      </w:r>
      <w:r w:rsidRPr="004361AC">
        <w:rPr>
          <w:sz w:val="20"/>
          <w:szCs w:val="20"/>
        </w:rPr>
        <w:t xml:space="preserve"> </w:t>
      </w:r>
      <w:r w:rsidR="00826A3E" w:rsidRPr="004361AC">
        <w:rPr>
          <w:sz w:val="20"/>
          <w:szCs w:val="20"/>
        </w:rPr>
        <w:t>Předpokládá se za reálně intenzivně odpracovanou hodinu</w:t>
      </w:r>
      <w:r w:rsidR="00E42EA6" w:rsidRPr="004361AC">
        <w:rPr>
          <w:sz w:val="20"/>
          <w:szCs w:val="20"/>
        </w:rPr>
        <w:t xml:space="preserve"> v rámci projektu</w:t>
      </w:r>
      <w:r w:rsidR="00826A3E" w:rsidRPr="004361AC">
        <w:rPr>
          <w:sz w:val="20"/>
          <w:szCs w:val="20"/>
        </w:rPr>
        <w:t>:</w:t>
      </w:r>
    </w:p>
    <w:p w14:paraId="1FE3BC43" w14:textId="326633ED" w:rsidR="00826A3E" w:rsidRPr="004361AC" w:rsidRDefault="00232FBE" w:rsidP="00E30D62">
      <w:pPr>
        <w:pStyle w:val="ListParagraph"/>
        <w:numPr>
          <w:ilvl w:val="0"/>
          <w:numId w:val="2"/>
        </w:numPr>
        <w:jc w:val="both"/>
        <w:rPr>
          <w:sz w:val="20"/>
          <w:szCs w:val="20"/>
        </w:rPr>
      </w:pPr>
      <w:r>
        <w:rPr>
          <w:sz w:val="20"/>
          <w:szCs w:val="20"/>
        </w:rPr>
        <w:t>Prof./doc. 6</w:t>
      </w:r>
      <w:r w:rsidR="00826A3E" w:rsidRPr="004361AC">
        <w:rPr>
          <w:sz w:val="20"/>
          <w:szCs w:val="20"/>
        </w:rPr>
        <w:t>00 Kč / hod.</w:t>
      </w:r>
    </w:p>
    <w:p w14:paraId="7EBA22B0" w14:textId="71C65949" w:rsidR="00826A3E" w:rsidRPr="004361AC" w:rsidRDefault="00232FBE" w:rsidP="00E30D62">
      <w:pPr>
        <w:pStyle w:val="ListParagraph"/>
        <w:numPr>
          <w:ilvl w:val="0"/>
          <w:numId w:val="2"/>
        </w:numPr>
        <w:jc w:val="both"/>
        <w:rPr>
          <w:sz w:val="20"/>
          <w:szCs w:val="20"/>
        </w:rPr>
      </w:pPr>
      <w:r>
        <w:rPr>
          <w:sz w:val="20"/>
          <w:szCs w:val="20"/>
        </w:rPr>
        <w:t>PhD. 4</w:t>
      </w:r>
      <w:r w:rsidR="00826A3E" w:rsidRPr="004361AC">
        <w:rPr>
          <w:sz w:val="20"/>
          <w:szCs w:val="20"/>
        </w:rPr>
        <w:t>00 Kč / hod.</w:t>
      </w:r>
    </w:p>
    <w:p w14:paraId="689567CD" w14:textId="7A9CA7C2" w:rsidR="00E254C9" w:rsidRPr="00E254C9" w:rsidRDefault="00E254C9" w:rsidP="00E254C9">
      <w:pPr>
        <w:jc w:val="both"/>
        <w:rPr>
          <w:sz w:val="20"/>
          <w:szCs w:val="20"/>
        </w:rPr>
      </w:pPr>
      <w:r>
        <w:rPr>
          <w:sz w:val="20"/>
          <w:szCs w:val="20"/>
        </w:rPr>
        <w:t>Pro mzdové náklady vyplácené formou odměn či Dohody o pracovní činnosti je nutné též počítat s náklady na sociální a zdravotní p</w:t>
      </w:r>
      <w:r w:rsidR="00392712">
        <w:rPr>
          <w:sz w:val="20"/>
          <w:szCs w:val="20"/>
        </w:rPr>
        <w:t>ojištění ve výši 33,8</w:t>
      </w:r>
      <w:r>
        <w:rPr>
          <w:sz w:val="20"/>
          <w:szCs w:val="20"/>
        </w:rPr>
        <w:t xml:space="preserve">%. </w:t>
      </w:r>
    </w:p>
    <w:p w14:paraId="1A65E2D3" w14:textId="77777777" w:rsidR="00826A3E" w:rsidRPr="004361AC" w:rsidRDefault="00826A3E" w:rsidP="00E30D62">
      <w:pPr>
        <w:jc w:val="both"/>
        <w:rPr>
          <w:b/>
          <w:i/>
          <w:sz w:val="20"/>
          <w:szCs w:val="20"/>
        </w:rPr>
      </w:pPr>
      <w:r w:rsidRPr="004361AC">
        <w:rPr>
          <w:b/>
          <w:i/>
          <w:sz w:val="20"/>
          <w:szCs w:val="20"/>
        </w:rPr>
        <w:t>Stipendia:</w:t>
      </w:r>
    </w:p>
    <w:p w14:paraId="51BB77BE" w14:textId="4BA56AC2" w:rsidR="00826A3E" w:rsidRPr="004361AC" w:rsidRDefault="003E51CD" w:rsidP="00E30D62">
      <w:pPr>
        <w:pStyle w:val="ListParagraph"/>
        <w:numPr>
          <w:ilvl w:val="0"/>
          <w:numId w:val="2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Doktorandi – </w:t>
      </w:r>
      <w:r w:rsidR="00232FBE">
        <w:rPr>
          <w:sz w:val="20"/>
          <w:szCs w:val="20"/>
        </w:rPr>
        <w:t>250</w:t>
      </w:r>
      <w:r w:rsidR="00826A3E" w:rsidRPr="004361AC">
        <w:rPr>
          <w:sz w:val="20"/>
          <w:szCs w:val="20"/>
        </w:rPr>
        <w:t xml:space="preserve"> Kč / hod.</w:t>
      </w:r>
    </w:p>
    <w:p w14:paraId="1FED8B9E" w14:textId="50B18319" w:rsidR="00826A3E" w:rsidRPr="004361AC" w:rsidRDefault="00826A3E" w:rsidP="00E30D62">
      <w:pPr>
        <w:pStyle w:val="ListParagraph"/>
        <w:numPr>
          <w:ilvl w:val="0"/>
          <w:numId w:val="2"/>
        </w:numPr>
        <w:jc w:val="both"/>
        <w:rPr>
          <w:sz w:val="20"/>
          <w:szCs w:val="20"/>
        </w:rPr>
      </w:pPr>
      <w:r w:rsidRPr="004361AC">
        <w:rPr>
          <w:sz w:val="20"/>
          <w:szCs w:val="20"/>
        </w:rPr>
        <w:t>St</w:t>
      </w:r>
      <w:r w:rsidR="00B50760">
        <w:rPr>
          <w:sz w:val="20"/>
          <w:szCs w:val="20"/>
        </w:rPr>
        <w:t xml:space="preserve">udenti magisterského studia </w:t>
      </w:r>
      <w:r w:rsidR="003E51CD">
        <w:rPr>
          <w:sz w:val="20"/>
          <w:szCs w:val="20"/>
        </w:rPr>
        <w:t>17</w:t>
      </w:r>
      <w:r w:rsidRPr="004361AC">
        <w:rPr>
          <w:sz w:val="20"/>
          <w:szCs w:val="20"/>
        </w:rPr>
        <w:t>0 Kč / hod.</w:t>
      </w:r>
    </w:p>
    <w:p w14:paraId="7711ECD5" w14:textId="442B730A" w:rsidR="00425EF7" w:rsidRPr="004361AC" w:rsidRDefault="00425EF7" w:rsidP="00425EF7">
      <w:pPr>
        <w:pStyle w:val="ListParagraph"/>
        <w:numPr>
          <w:ilvl w:val="0"/>
          <w:numId w:val="2"/>
        </w:numPr>
        <w:spacing w:line="280" w:lineRule="atLeast"/>
        <w:jc w:val="both"/>
        <w:rPr>
          <w:sz w:val="20"/>
          <w:szCs w:val="20"/>
        </w:rPr>
      </w:pPr>
      <w:r w:rsidRPr="00232FBE">
        <w:rPr>
          <w:b/>
          <w:sz w:val="20"/>
          <w:szCs w:val="20"/>
        </w:rPr>
        <w:t>Podíl stipendií a dalších osobních nákladů studentů doktorského a magisterského studijního programu na celkových osobních nákladech a výdajích včetně stipendií,</w:t>
      </w:r>
      <w:r w:rsidR="00232FBE">
        <w:rPr>
          <w:b/>
          <w:sz w:val="20"/>
          <w:szCs w:val="20"/>
        </w:rPr>
        <w:t xml:space="preserve"> musí</w:t>
      </w:r>
      <w:r w:rsidRPr="00232FBE">
        <w:rPr>
          <w:b/>
          <w:sz w:val="20"/>
          <w:szCs w:val="20"/>
        </w:rPr>
        <w:t xml:space="preserve"> čin</w:t>
      </w:r>
      <w:r w:rsidR="00232FBE">
        <w:rPr>
          <w:b/>
          <w:sz w:val="20"/>
          <w:szCs w:val="20"/>
        </w:rPr>
        <w:t>it</w:t>
      </w:r>
      <w:r w:rsidR="00DC1524">
        <w:rPr>
          <w:b/>
          <w:sz w:val="20"/>
          <w:szCs w:val="20"/>
        </w:rPr>
        <w:t xml:space="preserve"> více než 75</w:t>
      </w:r>
      <w:r w:rsidRPr="00232FBE">
        <w:rPr>
          <w:b/>
          <w:sz w:val="20"/>
          <w:szCs w:val="20"/>
        </w:rPr>
        <w:t> %</w:t>
      </w:r>
      <w:r w:rsidRPr="004361AC">
        <w:rPr>
          <w:sz w:val="20"/>
          <w:szCs w:val="20"/>
        </w:rPr>
        <w:t>.</w:t>
      </w:r>
    </w:p>
    <w:p w14:paraId="05B7AFAD" w14:textId="77777777" w:rsidR="001B5F55" w:rsidRPr="004361AC" w:rsidRDefault="001B5F55" w:rsidP="00E30D62">
      <w:pPr>
        <w:jc w:val="both"/>
        <w:rPr>
          <w:b/>
          <w:i/>
          <w:sz w:val="20"/>
          <w:szCs w:val="20"/>
        </w:rPr>
      </w:pPr>
      <w:r w:rsidRPr="004361AC">
        <w:rPr>
          <w:b/>
          <w:i/>
          <w:sz w:val="20"/>
          <w:szCs w:val="20"/>
        </w:rPr>
        <w:t>Cestovní náklady:</w:t>
      </w:r>
    </w:p>
    <w:p w14:paraId="72DB42E8" w14:textId="58FE862A" w:rsidR="0022127B" w:rsidRDefault="0022127B" w:rsidP="00E30D62">
      <w:p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Mezi cestování náklady tradičně patří cestovné, náklady spojené s ubytováním, výdaje na MHD, stravné, v případě konferencí </w:t>
      </w:r>
      <w:r w:rsidR="00C52CBB">
        <w:rPr>
          <w:sz w:val="20"/>
          <w:szCs w:val="20"/>
        </w:rPr>
        <w:t xml:space="preserve">samozřejmě </w:t>
      </w:r>
      <w:r>
        <w:rPr>
          <w:sz w:val="20"/>
          <w:szCs w:val="20"/>
        </w:rPr>
        <w:t xml:space="preserve">vložné. Dále je možné hradit víza a cestovní pojištění, v případě exotických destinací i nutné očkování. Prostředky je třeba využívat hospodárně, pokud se tedy konference nachází v pětihvězdičkovém hotelu, je vhodné zjistit, zda </w:t>
      </w:r>
      <w:r w:rsidR="00251B84">
        <w:rPr>
          <w:sz w:val="20"/>
          <w:szCs w:val="20"/>
        </w:rPr>
        <w:t>s</w:t>
      </w:r>
      <w:r>
        <w:rPr>
          <w:sz w:val="20"/>
          <w:szCs w:val="20"/>
        </w:rPr>
        <w:t xml:space="preserve">e v blízkosti nenachází hospodárnější ubytování. </w:t>
      </w:r>
      <w:r w:rsidR="00E254C9">
        <w:rPr>
          <w:sz w:val="20"/>
          <w:szCs w:val="20"/>
        </w:rPr>
        <w:t xml:space="preserve">U zahraničních konferencí je možné hradit náklady spojené s obdobím max. jeden den před konáním konference až jeden den po skončení konference. U tuzemských konferencí je vhodné zvážit možnost příjezdu a odjezdu v den zahájení a skončení konference. </w:t>
      </w:r>
    </w:p>
    <w:p w14:paraId="60A2ADEC" w14:textId="77777777" w:rsidR="001B5F55" w:rsidRPr="004361AC" w:rsidRDefault="001B5F55" w:rsidP="00E30D62">
      <w:pPr>
        <w:jc w:val="both"/>
        <w:rPr>
          <w:sz w:val="20"/>
          <w:szCs w:val="20"/>
        </w:rPr>
      </w:pPr>
      <w:r w:rsidRPr="004361AC">
        <w:rPr>
          <w:sz w:val="20"/>
          <w:szCs w:val="20"/>
        </w:rPr>
        <w:t>Doporučené limity pro účast na konferencích jsou:</w:t>
      </w:r>
    </w:p>
    <w:p w14:paraId="5BF72973" w14:textId="33255AD1" w:rsidR="001B5F55" w:rsidRPr="004361AC" w:rsidRDefault="001B5F55" w:rsidP="00E30D62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4361AC">
        <w:rPr>
          <w:sz w:val="20"/>
          <w:szCs w:val="20"/>
        </w:rPr>
        <w:t>Tuzemská konfere</w:t>
      </w:r>
      <w:r w:rsidR="00B50760">
        <w:rPr>
          <w:sz w:val="20"/>
          <w:szCs w:val="20"/>
        </w:rPr>
        <w:t>nce zařazená do CPCI či Scopus 4</w:t>
      </w:r>
      <w:r w:rsidRPr="004361AC">
        <w:rPr>
          <w:sz w:val="20"/>
          <w:szCs w:val="20"/>
        </w:rPr>
        <w:t>.000 Kč (Praha levnější)</w:t>
      </w:r>
    </w:p>
    <w:p w14:paraId="320B6AFE" w14:textId="28070641" w:rsidR="001B5F55" w:rsidRPr="004361AC" w:rsidRDefault="001B5F55" w:rsidP="00E30D62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4361AC">
        <w:rPr>
          <w:sz w:val="20"/>
          <w:szCs w:val="20"/>
        </w:rPr>
        <w:t>Špičková zahraniční konference</w:t>
      </w:r>
      <w:r w:rsidR="00251B84">
        <w:rPr>
          <w:sz w:val="20"/>
          <w:szCs w:val="20"/>
        </w:rPr>
        <w:t xml:space="preserve"> v závislosti na destinaci</w:t>
      </w:r>
      <w:r w:rsidRPr="004361AC">
        <w:rPr>
          <w:sz w:val="20"/>
          <w:szCs w:val="20"/>
        </w:rPr>
        <w:t xml:space="preserve"> (</w:t>
      </w:r>
      <w:r w:rsidR="003E51CD">
        <w:rPr>
          <w:sz w:val="20"/>
          <w:szCs w:val="20"/>
        </w:rPr>
        <w:t>3</w:t>
      </w:r>
      <w:r w:rsidR="00251B84">
        <w:rPr>
          <w:sz w:val="20"/>
          <w:szCs w:val="20"/>
        </w:rPr>
        <w:t xml:space="preserve">0.000 - </w:t>
      </w:r>
      <w:r w:rsidR="00232FBE">
        <w:rPr>
          <w:sz w:val="20"/>
          <w:szCs w:val="20"/>
        </w:rPr>
        <w:t>5</w:t>
      </w:r>
      <w:r w:rsidRPr="004361AC">
        <w:rPr>
          <w:sz w:val="20"/>
          <w:szCs w:val="20"/>
        </w:rPr>
        <w:t>0.000 Kč)</w:t>
      </w:r>
      <w:r w:rsidR="00256FBD">
        <w:rPr>
          <w:sz w:val="20"/>
          <w:szCs w:val="20"/>
        </w:rPr>
        <w:t>, vymezení špičkových světových konferencí viz web fakulty</w:t>
      </w:r>
    </w:p>
    <w:p w14:paraId="7B1469C9" w14:textId="366A554E" w:rsidR="001B5F55" w:rsidRPr="004361AC" w:rsidRDefault="00814D9A" w:rsidP="00E30D62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4361AC">
        <w:rPr>
          <w:sz w:val="20"/>
          <w:szCs w:val="20"/>
        </w:rPr>
        <w:t>Kv</w:t>
      </w:r>
      <w:r w:rsidR="003E51CD">
        <w:rPr>
          <w:sz w:val="20"/>
          <w:szCs w:val="20"/>
        </w:rPr>
        <w:t>alitní zahraniční konference (20</w:t>
      </w:r>
      <w:r w:rsidRPr="004361AC">
        <w:rPr>
          <w:sz w:val="20"/>
          <w:szCs w:val="20"/>
        </w:rPr>
        <w:t>.000 Kč)</w:t>
      </w:r>
    </w:p>
    <w:p w14:paraId="592B4A37" w14:textId="77777777" w:rsidR="00814D9A" w:rsidRPr="004361AC" w:rsidRDefault="00814D9A" w:rsidP="00E30D62">
      <w:pPr>
        <w:jc w:val="both"/>
        <w:rPr>
          <w:b/>
          <w:i/>
          <w:sz w:val="20"/>
          <w:szCs w:val="20"/>
        </w:rPr>
      </w:pPr>
      <w:r w:rsidRPr="004361AC">
        <w:rPr>
          <w:b/>
          <w:i/>
          <w:sz w:val="20"/>
          <w:szCs w:val="20"/>
        </w:rPr>
        <w:t>Materiální náklady:</w:t>
      </w:r>
    </w:p>
    <w:p w14:paraId="6CCB061B" w14:textId="4C4D8FAA" w:rsidR="00826A3E" w:rsidRPr="004361AC" w:rsidRDefault="00EE3ED5" w:rsidP="00E30D62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>
        <w:rPr>
          <w:sz w:val="20"/>
          <w:szCs w:val="20"/>
        </w:rPr>
        <w:t>Notebook – 25</w:t>
      </w:r>
      <w:r w:rsidR="00814D9A" w:rsidRPr="004361AC">
        <w:rPr>
          <w:sz w:val="20"/>
          <w:szCs w:val="20"/>
        </w:rPr>
        <w:t>.000 Kč</w:t>
      </w:r>
      <w:r w:rsidR="004657A0">
        <w:rPr>
          <w:sz w:val="20"/>
          <w:szCs w:val="20"/>
        </w:rPr>
        <w:t xml:space="preserve"> (možno pouze pro interní doktorandy)</w:t>
      </w:r>
    </w:p>
    <w:p w14:paraId="43B629C0" w14:textId="77777777" w:rsidR="00826A3E" w:rsidRPr="004361AC" w:rsidRDefault="00377F84" w:rsidP="00E30D62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4361AC">
        <w:rPr>
          <w:sz w:val="20"/>
          <w:szCs w:val="20"/>
        </w:rPr>
        <w:t>S</w:t>
      </w:r>
      <w:r>
        <w:rPr>
          <w:sz w:val="20"/>
          <w:szCs w:val="20"/>
        </w:rPr>
        <w:t xml:space="preserve">oftware </w:t>
      </w:r>
      <w:r w:rsidRPr="004361AC">
        <w:rPr>
          <w:sz w:val="20"/>
          <w:szCs w:val="20"/>
        </w:rPr>
        <w:t xml:space="preserve"> </w:t>
      </w:r>
      <w:r w:rsidR="00814D9A" w:rsidRPr="004361AC">
        <w:rPr>
          <w:sz w:val="20"/>
          <w:szCs w:val="20"/>
        </w:rPr>
        <w:t>– nutno zdůvodnit, zjistit, zda není k dispozici na VŠE</w:t>
      </w:r>
    </w:p>
    <w:p w14:paraId="3E6C92FA" w14:textId="77777777" w:rsidR="00826A3E" w:rsidRDefault="00814D9A" w:rsidP="00E30D62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4361AC">
        <w:rPr>
          <w:sz w:val="20"/>
          <w:szCs w:val="20"/>
        </w:rPr>
        <w:t>Zahraniční monografie – celkový limit max. 15.000 Kč ročně</w:t>
      </w:r>
    </w:p>
    <w:p w14:paraId="0B648D71" w14:textId="61703D7B" w:rsidR="00826A3E" w:rsidRPr="004361AC" w:rsidRDefault="00953417" w:rsidP="00E30D62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4361AC">
        <w:rPr>
          <w:sz w:val="20"/>
          <w:szCs w:val="20"/>
        </w:rPr>
        <w:t xml:space="preserve">Drobný </w:t>
      </w:r>
      <w:r w:rsidR="00A01DE8">
        <w:rPr>
          <w:sz w:val="20"/>
          <w:szCs w:val="20"/>
        </w:rPr>
        <w:t xml:space="preserve">kancelářský </w:t>
      </w:r>
      <w:r w:rsidRPr="004361AC">
        <w:rPr>
          <w:sz w:val="20"/>
          <w:szCs w:val="20"/>
        </w:rPr>
        <w:t>materiál –</w:t>
      </w:r>
      <w:r w:rsidR="00A01DE8">
        <w:rPr>
          <w:sz w:val="20"/>
          <w:szCs w:val="20"/>
        </w:rPr>
        <w:t xml:space="preserve"> max. 5</w:t>
      </w:r>
      <w:r w:rsidRPr="004361AC">
        <w:rPr>
          <w:sz w:val="20"/>
          <w:szCs w:val="20"/>
        </w:rPr>
        <w:t>.000 Kč ročně</w:t>
      </w:r>
    </w:p>
    <w:p w14:paraId="2B92F17B" w14:textId="2C17CDF0" w:rsidR="0093187C" w:rsidRDefault="0005167B" w:rsidP="00E30D62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>
        <w:rPr>
          <w:sz w:val="20"/>
          <w:szCs w:val="20"/>
        </w:rPr>
        <w:t>Přístup do neveřejné d</w:t>
      </w:r>
      <w:r w:rsidRPr="004361AC">
        <w:rPr>
          <w:sz w:val="20"/>
          <w:szCs w:val="20"/>
        </w:rPr>
        <w:t xml:space="preserve">atabáze </w:t>
      </w:r>
      <w:r>
        <w:rPr>
          <w:sz w:val="20"/>
          <w:szCs w:val="20"/>
        </w:rPr>
        <w:t xml:space="preserve">(např. Magnus) </w:t>
      </w:r>
      <w:r w:rsidR="00953417" w:rsidRPr="004361AC">
        <w:rPr>
          <w:sz w:val="20"/>
          <w:szCs w:val="20"/>
        </w:rPr>
        <w:t xml:space="preserve">- nutno zdůvodnit, zjistit, zda </w:t>
      </w:r>
      <w:r w:rsidR="002C7E8E">
        <w:rPr>
          <w:sz w:val="20"/>
          <w:szCs w:val="20"/>
        </w:rPr>
        <w:t xml:space="preserve">již </w:t>
      </w:r>
      <w:r w:rsidR="00953417" w:rsidRPr="004361AC">
        <w:rPr>
          <w:sz w:val="20"/>
          <w:szCs w:val="20"/>
        </w:rPr>
        <w:t>není k dispozici na VŠE</w:t>
      </w:r>
    </w:p>
    <w:p w14:paraId="72D30824" w14:textId="412A503E" w:rsidR="0078527A" w:rsidRPr="0078527A" w:rsidRDefault="0078527A" w:rsidP="0078527A">
      <w:pPr>
        <w:jc w:val="both"/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>Režijní náklady</w:t>
      </w:r>
      <w:r w:rsidRPr="0078527A">
        <w:rPr>
          <w:b/>
          <w:i/>
          <w:sz w:val="20"/>
          <w:szCs w:val="20"/>
        </w:rPr>
        <w:t>:</w:t>
      </w:r>
    </w:p>
    <w:p w14:paraId="02181800" w14:textId="774CCAED" w:rsidR="0078527A" w:rsidRDefault="0078527A" w:rsidP="0078527A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>
        <w:rPr>
          <w:sz w:val="20"/>
          <w:szCs w:val="20"/>
        </w:rPr>
        <w:t>15 %</w:t>
      </w:r>
    </w:p>
    <w:p w14:paraId="28443546" w14:textId="77777777" w:rsidR="0078527A" w:rsidRPr="0078527A" w:rsidRDefault="0078527A" w:rsidP="0078527A">
      <w:pPr>
        <w:jc w:val="both"/>
        <w:rPr>
          <w:sz w:val="20"/>
          <w:szCs w:val="20"/>
        </w:rPr>
      </w:pPr>
    </w:p>
    <w:sectPr w:rsidR="0078527A" w:rsidRPr="0078527A" w:rsidSect="00B158D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35040"/>
    <w:multiLevelType w:val="hybridMultilevel"/>
    <w:tmpl w:val="27EAA484"/>
    <w:lvl w:ilvl="0" w:tplc="222C7440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75698B"/>
    <w:multiLevelType w:val="hybridMultilevel"/>
    <w:tmpl w:val="7B5E3E3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6A1D0C"/>
    <w:multiLevelType w:val="hybridMultilevel"/>
    <w:tmpl w:val="00B46E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B67A73"/>
    <w:multiLevelType w:val="hybridMultilevel"/>
    <w:tmpl w:val="69B0E03C"/>
    <w:lvl w:ilvl="0" w:tplc="0C5097A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0137598">
    <w:abstractNumId w:val="3"/>
  </w:num>
  <w:num w:numId="2" w16cid:durableId="1931623631">
    <w:abstractNumId w:val="0"/>
  </w:num>
  <w:num w:numId="3" w16cid:durableId="937981312">
    <w:abstractNumId w:val="2"/>
  </w:num>
  <w:num w:numId="4" w16cid:durableId="8289106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NzAyMLEwMrYwtjRW0lEKTi0uzszPAykwrAUAD+DySywAAAA="/>
  </w:docVars>
  <w:rsids>
    <w:rsidRoot w:val="0093187C"/>
    <w:rsid w:val="00001F38"/>
    <w:rsid w:val="00026F6D"/>
    <w:rsid w:val="0005167B"/>
    <w:rsid w:val="00085EEB"/>
    <w:rsid w:val="000A2B80"/>
    <w:rsid w:val="000B62E9"/>
    <w:rsid w:val="000D72D1"/>
    <w:rsid w:val="000E5FBF"/>
    <w:rsid w:val="00175B21"/>
    <w:rsid w:val="001B3E38"/>
    <w:rsid w:val="001B5F55"/>
    <w:rsid w:val="001C1216"/>
    <w:rsid w:val="0021098C"/>
    <w:rsid w:val="00214203"/>
    <w:rsid w:val="0022127B"/>
    <w:rsid w:val="00232FBE"/>
    <w:rsid w:val="00237114"/>
    <w:rsid w:val="00251B84"/>
    <w:rsid w:val="00256FBD"/>
    <w:rsid w:val="00274CD4"/>
    <w:rsid w:val="002B435B"/>
    <w:rsid w:val="002C7E8E"/>
    <w:rsid w:val="002E6DDC"/>
    <w:rsid w:val="003778DB"/>
    <w:rsid w:val="00377F84"/>
    <w:rsid w:val="00392712"/>
    <w:rsid w:val="003B63CB"/>
    <w:rsid w:val="003E51CD"/>
    <w:rsid w:val="00400B5B"/>
    <w:rsid w:val="00410C6E"/>
    <w:rsid w:val="00425EF7"/>
    <w:rsid w:val="004361AC"/>
    <w:rsid w:val="00447301"/>
    <w:rsid w:val="00456E88"/>
    <w:rsid w:val="00457066"/>
    <w:rsid w:val="004657A0"/>
    <w:rsid w:val="0046665F"/>
    <w:rsid w:val="004772E7"/>
    <w:rsid w:val="004F69A7"/>
    <w:rsid w:val="00511EAA"/>
    <w:rsid w:val="00513790"/>
    <w:rsid w:val="0052413D"/>
    <w:rsid w:val="00531FCF"/>
    <w:rsid w:val="0056215B"/>
    <w:rsid w:val="00595256"/>
    <w:rsid w:val="005C1BCD"/>
    <w:rsid w:val="005C3850"/>
    <w:rsid w:val="0060079C"/>
    <w:rsid w:val="006307D5"/>
    <w:rsid w:val="006D3499"/>
    <w:rsid w:val="006F2061"/>
    <w:rsid w:val="00704707"/>
    <w:rsid w:val="00742FCD"/>
    <w:rsid w:val="0075047C"/>
    <w:rsid w:val="00752C1D"/>
    <w:rsid w:val="0076038F"/>
    <w:rsid w:val="0078527A"/>
    <w:rsid w:val="007E0F10"/>
    <w:rsid w:val="007E1FFA"/>
    <w:rsid w:val="00814D9A"/>
    <w:rsid w:val="00826A3E"/>
    <w:rsid w:val="008344CB"/>
    <w:rsid w:val="008607B0"/>
    <w:rsid w:val="008A508B"/>
    <w:rsid w:val="008B68EA"/>
    <w:rsid w:val="0093187C"/>
    <w:rsid w:val="00953417"/>
    <w:rsid w:val="009A3596"/>
    <w:rsid w:val="009A7A4D"/>
    <w:rsid w:val="009C223D"/>
    <w:rsid w:val="009E6688"/>
    <w:rsid w:val="00A01DE8"/>
    <w:rsid w:val="00A05437"/>
    <w:rsid w:val="00A801E5"/>
    <w:rsid w:val="00AA2BDB"/>
    <w:rsid w:val="00AA4F96"/>
    <w:rsid w:val="00AE495B"/>
    <w:rsid w:val="00B00ADB"/>
    <w:rsid w:val="00B158D1"/>
    <w:rsid w:val="00B4137E"/>
    <w:rsid w:val="00B50760"/>
    <w:rsid w:val="00BA0448"/>
    <w:rsid w:val="00BE5081"/>
    <w:rsid w:val="00C0605E"/>
    <w:rsid w:val="00C52CBB"/>
    <w:rsid w:val="00C75F6D"/>
    <w:rsid w:val="00C9552E"/>
    <w:rsid w:val="00CD7AD4"/>
    <w:rsid w:val="00CE5223"/>
    <w:rsid w:val="00D12D65"/>
    <w:rsid w:val="00D21890"/>
    <w:rsid w:val="00D21DF3"/>
    <w:rsid w:val="00D31D12"/>
    <w:rsid w:val="00D35E98"/>
    <w:rsid w:val="00D407A3"/>
    <w:rsid w:val="00D844E3"/>
    <w:rsid w:val="00D879CE"/>
    <w:rsid w:val="00DC1524"/>
    <w:rsid w:val="00DC3EE7"/>
    <w:rsid w:val="00DE040F"/>
    <w:rsid w:val="00DE5AFB"/>
    <w:rsid w:val="00E05F12"/>
    <w:rsid w:val="00E25176"/>
    <w:rsid w:val="00E2530C"/>
    <w:rsid w:val="00E254C9"/>
    <w:rsid w:val="00E30D62"/>
    <w:rsid w:val="00E42EA6"/>
    <w:rsid w:val="00E669AE"/>
    <w:rsid w:val="00EE3ED5"/>
    <w:rsid w:val="00EF62C4"/>
    <w:rsid w:val="00F05C50"/>
    <w:rsid w:val="00F572C5"/>
    <w:rsid w:val="00F85F02"/>
    <w:rsid w:val="00F91B58"/>
    <w:rsid w:val="00F97B80"/>
    <w:rsid w:val="00FA39B3"/>
    <w:rsid w:val="00FA7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035807"/>
  <w15:chartTrackingRefBased/>
  <w15:docId w15:val="{F3CFE880-01E9-40FF-A888-D328E4DA3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5F5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0D6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2B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B8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A2B8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516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16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16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16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167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5167B"/>
    <w:pPr>
      <w:spacing w:after="0" w:line="240" w:lineRule="auto"/>
    </w:pPr>
  </w:style>
  <w:style w:type="table" w:styleId="TableGrid">
    <w:name w:val="Table Grid"/>
    <w:basedOn w:val="TableNormal"/>
    <w:uiPriority w:val="39"/>
    <w:rsid w:val="0056215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194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2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2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fph.vse.cz/veda/podpora-vedy-a-vyzkumu/impaktovane-casopisy/" TargetMode="External"/><Relationship Id="rId5" Type="http://schemas.openxmlformats.org/officeDocument/2006/relationships/hyperlink" Target="https://veda.vse.cz/podpora-vedy/granty/interni-grantova-soutez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901</Words>
  <Characters>11220</Characters>
  <Application>Microsoft Office Word</Application>
  <DocSecurity>0</DocSecurity>
  <Lines>93</Lines>
  <Paragraphs>2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E</Company>
  <LinksUpToDate>false</LinksUpToDate>
  <CharactersWithSpaces>13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Lukeš</dc:creator>
  <cp:keywords/>
  <dc:description/>
  <cp:lastModifiedBy>Ondřej Machek</cp:lastModifiedBy>
  <cp:revision>7</cp:revision>
  <cp:lastPrinted>2014-10-10T12:33:00Z</cp:lastPrinted>
  <dcterms:created xsi:type="dcterms:W3CDTF">2022-10-11T13:59:00Z</dcterms:created>
  <dcterms:modified xsi:type="dcterms:W3CDTF">2023-11-09T14:15:00Z</dcterms:modified>
</cp:coreProperties>
</file>